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29D119" w14:textId="07CED5C1" w:rsidR="00074D3D" w:rsidRPr="00E314EE" w:rsidRDefault="002D0254" w:rsidP="00B91BA3">
      <w:pPr>
        <w:snapToGrid w:val="0"/>
        <w:jc w:val="center"/>
        <w:rPr>
          <w:rFonts w:ascii="Times New Roman" w:eastAsia="黑体" w:hAnsi="Times New Roman"/>
          <w:sz w:val="36"/>
          <w:szCs w:val="36"/>
        </w:rPr>
      </w:pPr>
      <w:r w:rsidRPr="00E314EE">
        <w:rPr>
          <w:rFonts w:ascii="Times New Roman" w:eastAsia="黑体" w:hAnsi="Times New Roman"/>
          <w:sz w:val="36"/>
          <w:szCs w:val="36"/>
        </w:rPr>
        <w:t>经营者集中简易案件公示表</w:t>
      </w:r>
    </w:p>
    <w:p w14:paraId="3847809A" w14:textId="77777777" w:rsidR="00074D3D" w:rsidRPr="00E314EE" w:rsidRDefault="00074D3D" w:rsidP="00B91BA3">
      <w:pPr>
        <w:snapToGrid w:val="0"/>
        <w:rPr>
          <w:rFonts w:ascii="Times New Roman" w:eastAsia="仿宋_GB2312" w:hAnsi="Times New Roman"/>
          <w:sz w:val="22"/>
        </w:rPr>
      </w:pP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1"/>
        <w:gridCol w:w="1740"/>
        <w:gridCol w:w="4678"/>
      </w:tblGrid>
      <w:tr w:rsidR="00ED6C44" w:rsidRPr="00E314EE" w14:paraId="220035A7" w14:textId="77777777" w:rsidTr="00C708BA">
        <w:trPr>
          <w:trHeight w:val="695"/>
        </w:trPr>
        <w:tc>
          <w:tcPr>
            <w:tcW w:w="1941" w:type="dxa"/>
            <w:shd w:val="clear" w:color="auto" w:fill="D9D9D9"/>
            <w:vAlign w:val="center"/>
          </w:tcPr>
          <w:p w14:paraId="39F040E7" w14:textId="4B8D0FB7" w:rsidR="00ED6C44" w:rsidRPr="00E314EE" w:rsidRDefault="00ED6C44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案件名称</w:t>
            </w:r>
          </w:p>
        </w:tc>
        <w:tc>
          <w:tcPr>
            <w:tcW w:w="6418" w:type="dxa"/>
            <w:gridSpan w:val="2"/>
            <w:vAlign w:val="center"/>
          </w:tcPr>
          <w:p w14:paraId="50F6AAB8" w14:textId="57255BE4" w:rsidR="00ED6C44" w:rsidRPr="00E314EE" w:rsidRDefault="0061222B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黑石公司与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TPG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公司收购豪洛捷公司股权案</w:t>
            </w:r>
          </w:p>
        </w:tc>
      </w:tr>
      <w:tr w:rsidR="00ED6C44" w:rsidRPr="00E314EE" w14:paraId="7316D1B3" w14:textId="77777777" w:rsidTr="00C708BA">
        <w:trPr>
          <w:trHeight w:val="2577"/>
        </w:trPr>
        <w:tc>
          <w:tcPr>
            <w:tcW w:w="1941" w:type="dxa"/>
            <w:shd w:val="clear" w:color="auto" w:fill="D9D9D9"/>
            <w:vAlign w:val="center"/>
          </w:tcPr>
          <w:p w14:paraId="7995DF1B" w14:textId="5ABD0DC2" w:rsidR="00ED6C44" w:rsidRPr="00E314EE" w:rsidRDefault="00ED6C44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交易概况（限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200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字内）</w:t>
            </w:r>
          </w:p>
        </w:tc>
        <w:tc>
          <w:tcPr>
            <w:tcW w:w="6418" w:type="dxa"/>
            <w:gridSpan w:val="2"/>
            <w:vAlign w:val="center"/>
          </w:tcPr>
          <w:p w14:paraId="3BFD1A19" w14:textId="7B83D34B" w:rsidR="00AA451C" w:rsidRPr="00E314EE" w:rsidRDefault="0065272E" w:rsidP="0065272E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根据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2025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年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10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月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21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日签署的并购协议，黑石公司（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“</w:t>
            </w:r>
            <w:r w:rsidRPr="00E314EE"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  <w:t>黑石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”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）</w:t>
            </w:r>
            <w:r w:rsidR="003520C9" w:rsidRPr="00E314EE">
              <w:rPr>
                <w:rFonts w:ascii="Times New Roman" w:eastAsiaTheme="minorEastAsia" w:hAnsi="Times New Roman"/>
                <w:sz w:val="24"/>
                <w:szCs w:val="24"/>
              </w:rPr>
              <w:t>关联实体提供咨询或管理的基金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与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TPG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公司（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“</w:t>
            </w:r>
            <w:r w:rsidRPr="00E314EE"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  <w:t>TPG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”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）</w:t>
            </w:r>
            <w:r w:rsidR="003520C9" w:rsidRPr="00E314EE">
              <w:rPr>
                <w:rFonts w:ascii="Times New Roman" w:eastAsiaTheme="minorEastAsia" w:hAnsi="Times New Roman"/>
                <w:sz w:val="24"/>
                <w:szCs w:val="24"/>
              </w:rPr>
              <w:t>关联实体提供咨询或管理的基金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拟收购豪洛捷公司（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“</w:t>
            </w:r>
            <w:r w:rsidRPr="00E314EE"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  <w:t>豪洛捷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”</w:t>
            </w:r>
            <w:r w:rsidR="00951E69" w:rsidRPr="00E314EE">
              <w:rPr>
                <w:rFonts w:ascii="Times New Roman" w:eastAsiaTheme="minorEastAsia" w:hAnsi="Times New Roman"/>
                <w:sz w:val="24"/>
                <w:szCs w:val="24"/>
              </w:rPr>
              <w:t>或</w:t>
            </w:r>
            <w:r w:rsidR="00951E69" w:rsidRPr="00E314EE">
              <w:rPr>
                <w:rFonts w:ascii="Times New Roman" w:eastAsiaTheme="minorEastAsia" w:hAnsi="Times New Roman"/>
                <w:sz w:val="24"/>
                <w:szCs w:val="24"/>
              </w:rPr>
              <w:t>“</w:t>
            </w:r>
            <w:r w:rsidR="00951E69" w:rsidRPr="00E314EE"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  <w:t>目标公司</w:t>
            </w:r>
            <w:r w:rsidR="00951E69" w:rsidRPr="00E314EE">
              <w:rPr>
                <w:rFonts w:ascii="Times New Roman" w:eastAsiaTheme="minorEastAsia" w:hAnsi="Times New Roman"/>
                <w:sz w:val="24"/>
                <w:szCs w:val="24"/>
              </w:rPr>
              <w:t>”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）的</w:t>
            </w:r>
            <w:r w:rsidR="003520C9" w:rsidRPr="00E314EE">
              <w:rPr>
                <w:rFonts w:ascii="Times New Roman" w:eastAsiaTheme="minorEastAsia" w:hAnsi="Times New Roman"/>
                <w:sz w:val="24"/>
                <w:szCs w:val="24"/>
              </w:rPr>
              <w:t>绝大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多数所有权权益</w:t>
            </w:r>
            <w:r w:rsidR="00FB3E6C">
              <w:rPr>
                <w:rFonts w:ascii="Times New Roman" w:eastAsiaTheme="minorEastAsia" w:hAnsi="Times New Roman" w:hint="eastAsia"/>
                <w:sz w:val="24"/>
                <w:szCs w:val="24"/>
              </w:rPr>
              <w:t>，并取得对目标公司的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共同控制</w:t>
            </w:r>
            <w:r w:rsidR="003520C9" w:rsidRPr="00E314EE">
              <w:rPr>
                <w:rFonts w:ascii="Times New Roman" w:eastAsiaTheme="minorEastAsia" w:hAnsi="Times New Roman"/>
                <w:sz w:val="24"/>
                <w:szCs w:val="24"/>
              </w:rPr>
              <w:t>权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（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“</w:t>
            </w:r>
            <w:r w:rsidRPr="00E314EE"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  <w:t>本次交易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”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）。</w:t>
            </w:r>
            <w:r w:rsidR="003D1522" w:rsidRPr="00E314EE">
              <w:rPr>
                <w:rFonts w:ascii="Times New Roman" w:eastAsiaTheme="minorEastAsia" w:hAnsi="Times New Roman"/>
                <w:sz w:val="24"/>
                <w:szCs w:val="24"/>
              </w:rPr>
              <w:t>目标公司</w:t>
            </w:r>
            <w:r w:rsidR="00C37D20">
              <w:rPr>
                <w:rFonts w:ascii="Times New Roman" w:eastAsiaTheme="minorEastAsia" w:hAnsi="Times New Roman" w:hint="eastAsia"/>
                <w:sz w:val="24"/>
                <w:szCs w:val="24"/>
              </w:rPr>
              <w:t>提供专注于</w:t>
            </w:r>
            <w:r w:rsidR="002D7671" w:rsidRPr="00E314EE">
              <w:rPr>
                <w:rFonts w:ascii="Times New Roman" w:eastAsiaTheme="minorEastAsia" w:hAnsi="Times New Roman"/>
                <w:sz w:val="24"/>
                <w:szCs w:val="24"/>
              </w:rPr>
              <w:t>早期检测与治疗</w:t>
            </w:r>
            <w:r w:rsidR="00C37D20">
              <w:rPr>
                <w:rFonts w:ascii="Times New Roman" w:eastAsiaTheme="minorEastAsia" w:hAnsi="Times New Roman" w:hint="eastAsia"/>
                <w:sz w:val="24"/>
                <w:szCs w:val="24"/>
              </w:rPr>
              <w:t>的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医疗设备。</w:t>
            </w:r>
          </w:p>
          <w:p w14:paraId="059D0007" w14:textId="125E22AF" w:rsidR="00754A1B" w:rsidRPr="00E314EE" w:rsidRDefault="00F772E2" w:rsidP="0065272E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>本次</w:t>
            </w:r>
            <w:r w:rsidR="00A00048">
              <w:rPr>
                <w:rFonts w:ascii="Times New Roman" w:eastAsiaTheme="minorEastAsia" w:hAnsi="Times New Roman" w:hint="eastAsia"/>
                <w:sz w:val="24"/>
                <w:szCs w:val="24"/>
              </w:rPr>
              <w:t>交易前</w:t>
            </w:r>
            <w:r w:rsidR="0065272E" w:rsidRPr="00E314EE">
              <w:rPr>
                <w:rFonts w:ascii="Times New Roman" w:eastAsiaTheme="minorEastAsia" w:hAnsi="Times New Roman"/>
                <w:sz w:val="24"/>
                <w:szCs w:val="24"/>
              </w:rPr>
              <w:t>，</w:t>
            </w:r>
            <w:r w:rsidR="00F80AE2" w:rsidRPr="00E314EE">
              <w:rPr>
                <w:rFonts w:ascii="Times New Roman" w:eastAsiaTheme="minorEastAsia" w:hAnsi="Times New Roman"/>
                <w:sz w:val="24"/>
                <w:szCs w:val="24"/>
              </w:rPr>
              <w:t>目标公司由公众投资者持股</w:t>
            </w:r>
            <w:r w:rsidR="0065272E" w:rsidRPr="00E314EE">
              <w:rPr>
                <w:rFonts w:ascii="Times New Roman" w:eastAsiaTheme="minorEastAsia" w:hAnsi="Times New Roman"/>
                <w:sz w:val="24"/>
                <w:szCs w:val="24"/>
              </w:rPr>
              <w:t>，</w:t>
            </w:r>
            <w:r w:rsidR="00F80AE2" w:rsidRPr="00E314EE">
              <w:rPr>
                <w:rFonts w:ascii="Times New Roman" w:eastAsiaTheme="minorEastAsia" w:hAnsi="Times New Roman"/>
                <w:sz w:val="24"/>
                <w:szCs w:val="24"/>
              </w:rPr>
              <w:t>其</w:t>
            </w:r>
            <w:r w:rsidR="0065272E" w:rsidRPr="00E314EE">
              <w:rPr>
                <w:rFonts w:ascii="Times New Roman" w:eastAsiaTheme="minorEastAsia" w:hAnsi="Times New Roman"/>
                <w:sz w:val="24"/>
                <w:szCs w:val="24"/>
              </w:rPr>
              <w:t>股权结构高度分散，无</w:t>
            </w:r>
            <w:r w:rsidR="00A00048">
              <w:rPr>
                <w:rFonts w:ascii="Times New Roman" w:eastAsiaTheme="minorEastAsia" w:hAnsi="Times New Roman" w:hint="eastAsia"/>
                <w:sz w:val="24"/>
                <w:szCs w:val="24"/>
              </w:rPr>
              <w:t>最终</w:t>
            </w:r>
            <w:r w:rsidR="0065272E" w:rsidRPr="00E314EE">
              <w:rPr>
                <w:rFonts w:ascii="Times New Roman" w:eastAsiaTheme="minorEastAsia" w:hAnsi="Times New Roman"/>
                <w:sz w:val="24"/>
                <w:szCs w:val="24"/>
              </w:rPr>
              <w:t>控制人。</w:t>
            </w:r>
            <w:r w:rsidR="00035240" w:rsidRPr="00E314EE">
              <w:rPr>
                <w:rFonts w:ascii="Times New Roman" w:eastAsiaTheme="minorEastAsia" w:hAnsi="Times New Roman"/>
                <w:sz w:val="24"/>
                <w:szCs w:val="24"/>
              </w:rPr>
              <w:t>本次</w:t>
            </w:r>
            <w:r w:rsidR="0065272E" w:rsidRPr="00E314EE">
              <w:rPr>
                <w:rFonts w:ascii="Times New Roman" w:eastAsiaTheme="minorEastAsia" w:hAnsi="Times New Roman"/>
                <w:sz w:val="24"/>
                <w:szCs w:val="24"/>
              </w:rPr>
              <w:t>交易后，</w:t>
            </w:r>
            <w:r w:rsidR="00F80AE2" w:rsidRPr="00E314EE">
              <w:rPr>
                <w:rFonts w:ascii="Times New Roman" w:eastAsiaTheme="minorEastAsia" w:hAnsi="Times New Roman"/>
                <w:sz w:val="24"/>
                <w:szCs w:val="24"/>
              </w:rPr>
              <w:t>目标公司</w:t>
            </w:r>
            <w:r w:rsidR="0065272E" w:rsidRPr="00E314EE">
              <w:rPr>
                <w:rFonts w:ascii="Times New Roman" w:eastAsiaTheme="minorEastAsia" w:hAnsi="Times New Roman"/>
                <w:sz w:val="24"/>
                <w:szCs w:val="24"/>
              </w:rPr>
              <w:t>将由黑石与</w:t>
            </w:r>
            <w:r w:rsidR="0065272E" w:rsidRPr="00E314EE">
              <w:rPr>
                <w:rFonts w:ascii="Times New Roman" w:eastAsiaTheme="minorEastAsia" w:hAnsi="Times New Roman"/>
                <w:sz w:val="24"/>
                <w:szCs w:val="24"/>
              </w:rPr>
              <w:t>TPG</w:t>
            </w:r>
            <w:r w:rsidR="0065272E" w:rsidRPr="00E314EE">
              <w:rPr>
                <w:rFonts w:ascii="Times New Roman" w:eastAsiaTheme="minorEastAsia" w:hAnsi="Times New Roman"/>
                <w:sz w:val="24"/>
                <w:szCs w:val="24"/>
              </w:rPr>
              <w:t>共同控制。</w:t>
            </w:r>
          </w:p>
        </w:tc>
      </w:tr>
      <w:tr w:rsidR="00ED6C44" w:rsidRPr="00E314EE" w14:paraId="62CF687B" w14:textId="77777777" w:rsidTr="00C35F8C">
        <w:trPr>
          <w:trHeight w:val="2997"/>
        </w:trPr>
        <w:tc>
          <w:tcPr>
            <w:tcW w:w="1941" w:type="dxa"/>
            <w:vMerge w:val="restart"/>
            <w:shd w:val="clear" w:color="auto" w:fill="D9D9D9"/>
            <w:vAlign w:val="center"/>
          </w:tcPr>
          <w:p w14:paraId="371C9AEA" w14:textId="77777777" w:rsidR="00ED6C44" w:rsidRPr="00E314EE" w:rsidRDefault="00ED6C44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参与集中的经营</w:t>
            </w:r>
          </w:p>
          <w:p w14:paraId="5F6FCC36" w14:textId="77777777" w:rsidR="00ED6C44" w:rsidRPr="00E314EE" w:rsidRDefault="00ED6C44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者简介（每个限</w:t>
            </w:r>
          </w:p>
          <w:p w14:paraId="4D77B2F8" w14:textId="7CF19002" w:rsidR="00ED6C44" w:rsidRPr="00E314EE" w:rsidRDefault="00ED6C44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100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字以内）</w:t>
            </w:r>
          </w:p>
        </w:tc>
        <w:tc>
          <w:tcPr>
            <w:tcW w:w="1740" w:type="dxa"/>
            <w:vAlign w:val="center"/>
          </w:tcPr>
          <w:p w14:paraId="0419A026" w14:textId="0A044623" w:rsidR="00ED6C44" w:rsidRPr="00E314EE" w:rsidRDefault="00713E16" w:rsidP="009F2659">
            <w:pPr>
              <w:numPr>
                <w:ilvl w:val="0"/>
                <w:numId w:val="1"/>
              </w:num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黑石</w:t>
            </w:r>
          </w:p>
        </w:tc>
        <w:tc>
          <w:tcPr>
            <w:tcW w:w="4678" w:type="dxa"/>
            <w:vAlign w:val="center"/>
          </w:tcPr>
          <w:p w14:paraId="69FFA193" w14:textId="77777777" w:rsidR="000B3013" w:rsidRPr="00E314EE" w:rsidRDefault="000B3013" w:rsidP="000B3013">
            <w:pPr>
              <w:widowControl/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黑石于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2007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年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3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月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12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日在美国成立，为纽约证券交易所上市公司。黑石是一家全球另类资产管理公司，在全球范围内的多个行业进行投资。黑石的中国投资战略与其全球战略一致。</w:t>
            </w:r>
          </w:p>
          <w:p w14:paraId="280BABED" w14:textId="5758F2D8" w:rsidR="00ED6C44" w:rsidRPr="00E314EE" w:rsidRDefault="000B3013" w:rsidP="000B3013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黑石的最终控制人为黑石集团管理有限责任公司。黑石集团管理有限责任公司管理黑石所有的活动和经营。</w:t>
            </w:r>
          </w:p>
        </w:tc>
      </w:tr>
      <w:tr w:rsidR="001B7A87" w:rsidRPr="00E314EE" w14:paraId="3730E5BE" w14:textId="77777777" w:rsidTr="00C708BA">
        <w:trPr>
          <w:trHeight w:val="1653"/>
        </w:trPr>
        <w:tc>
          <w:tcPr>
            <w:tcW w:w="1941" w:type="dxa"/>
            <w:vMerge/>
            <w:shd w:val="clear" w:color="auto" w:fill="D9D9D9"/>
            <w:vAlign w:val="center"/>
          </w:tcPr>
          <w:p w14:paraId="5B9F3F3B" w14:textId="77777777" w:rsidR="001B7A87" w:rsidRPr="00E314EE" w:rsidRDefault="001B7A87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  <w:tc>
          <w:tcPr>
            <w:tcW w:w="1740" w:type="dxa"/>
            <w:vAlign w:val="center"/>
          </w:tcPr>
          <w:p w14:paraId="0749B120" w14:textId="0DB8EA61" w:rsidR="001B7A87" w:rsidRPr="00E314EE" w:rsidRDefault="00713E16" w:rsidP="009F2659">
            <w:pPr>
              <w:numPr>
                <w:ilvl w:val="0"/>
                <w:numId w:val="1"/>
              </w:num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TPG</w:t>
            </w:r>
          </w:p>
        </w:tc>
        <w:tc>
          <w:tcPr>
            <w:tcW w:w="4678" w:type="dxa"/>
            <w:vAlign w:val="center"/>
          </w:tcPr>
          <w:p w14:paraId="5B816B05" w14:textId="74310C89" w:rsidR="00FB4322" w:rsidRPr="00E314EE" w:rsidRDefault="0065272E" w:rsidP="00C35F8C">
            <w:pPr>
              <w:widowControl/>
              <w:snapToGrid w:val="0"/>
              <w:rPr>
                <w:rFonts w:ascii="Times New Roman" w:eastAsiaTheme="minorEastAsia" w:hAnsi="Times New Roman"/>
                <w:bCs/>
                <w:sz w:val="24"/>
                <w:szCs w:val="24"/>
                <w:lang w:val="en-GB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TPG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于</w:t>
            </w:r>
            <w:r w:rsidR="00D17279">
              <w:rPr>
                <w:rFonts w:ascii="Times New Roman" w:eastAsiaTheme="minorEastAsia" w:hAnsi="Times New Roman" w:hint="eastAsia"/>
                <w:sz w:val="24"/>
                <w:szCs w:val="24"/>
              </w:rPr>
              <w:t>1992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年在美国</w:t>
            </w:r>
            <w:r w:rsidR="00D17279">
              <w:rPr>
                <w:rFonts w:ascii="Times New Roman" w:eastAsiaTheme="minorEastAsia" w:hAnsi="Times New Roman" w:hint="eastAsia"/>
                <w:sz w:val="24"/>
                <w:szCs w:val="24"/>
              </w:rPr>
              <w:t>旧金山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成立。</w:t>
            </w:r>
            <w:r w:rsidRPr="00E314EE">
              <w:rPr>
                <w:rFonts w:ascii="Times New Roman" w:eastAsiaTheme="minorEastAsia" w:hAnsi="Times New Roman"/>
                <w:bCs/>
                <w:sz w:val="24"/>
                <w:szCs w:val="24"/>
                <w:lang w:val="en-GB"/>
              </w:rPr>
              <w:t>TPG</w:t>
            </w:r>
            <w:r w:rsidRPr="00E314EE">
              <w:rPr>
                <w:rFonts w:ascii="Times New Roman" w:eastAsiaTheme="minorEastAsia" w:hAnsi="Times New Roman"/>
                <w:bCs/>
                <w:sz w:val="24"/>
                <w:szCs w:val="24"/>
                <w:lang w:val="en-GB"/>
              </w:rPr>
              <w:t>是一家全球性的另类资产管理公司，旗下设有六大多产品平台，分别为：资本、成长、影响、房地产、市场解决方案及</w:t>
            </w:r>
            <w:r w:rsidRPr="00E314EE">
              <w:rPr>
                <w:rFonts w:ascii="Times New Roman" w:eastAsiaTheme="minorEastAsia" w:hAnsi="Times New Roman"/>
                <w:bCs/>
                <w:sz w:val="24"/>
                <w:szCs w:val="24"/>
                <w:lang w:val="en-GB"/>
              </w:rPr>
              <w:t>TPG Angelo Gordon</w:t>
            </w:r>
            <w:r w:rsidRPr="00E314EE">
              <w:rPr>
                <w:rFonts w:ascii="Times New Roman" w:eastAsiaTheme="minorEastAsia" w:hAnsi="Times New Roman"/>
                <w:bCs/>
                <w:sz w:val="24"/>
                <w:szCs w:val="24"/>
                <w:lang w:val="en-GB"/>
              </w:rPr>
              <w:t>。</w:t>
            </w:r>
          </w:p>
          <w:p w14:paraId="311CC150" w14:textId="68E1E09B" w:rsidR="001B7A87" w:rsidRPr="00E314EE" w:rsidRDefault="0065272E" w:rsidP="00C35F8C">
            <w:pPr>
              <w:widowControl/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bCs/>
                <w:sz w:val="24"/>
                <w:szCs w:val="24"/>
                <w:lang w:val="en-GB"/>
              </w:rPr>
              <w:t>TPG</w:t>
            </w:r>
            <w:r w:rsidRPr="00E314EE">
              <w:rPr>
                <w:rFonts w:ascii="Times New Roman" w:eastAsiaTheme="minorEastAsia" w:hAnsi="Times New Roman"/>
                <w:bCs/>
                <w:sz w:val="24"/>
                <w:szCs w:val="24"/>
                <w:lang w:val="en-GB"/>
              </w:rPr>
              <w:t>的最终控制人为自然人，其业务与上述</w:t>
            </w:r>
            <w:r w:rsidRPr="00E314EE">
              <w:rPr>
                <w:rFonts w:ascii="Times New Roman" w:eastAsiaTheme="minorEastAsia" w:hAnsi="Times New Roman"/>
                <w:bCs/>
                <w:sz w:val="24"/>
                <w:szCs w:val="24"/>
                <w:lang w:val="en-GB"/>
              </w:rPr>
              <w:t>TPG</w:t>
            </w:r>
            <w:r w:rsidRPr="00E314EE">
              <w:rPr>
                <w:rFonts w:ascii="Times New Roman" w:eastAsiaTheme="minorEastAsia" w:hAnsi="Times New Roman"/>
                <w:bCs/>
                <w:sz w:val="24"/>
                <w:szCs w:val="24"/>
                <w:lang w:val="en-GB"/>
              </w:rPr>
              <w:t>集团的业务相同。</w:t>
            </w:r>
          </w:p>
        </w:tc>
      </w:tr>
      <w:tr w:rsidR="00ED6C44" w:rsidRPr="00E314EE" w14:paraId="58CC1516" w14:textId="77777777" w:rsidTr="00C708BA">
        <w:trPr>
          <w:trHeight w:val="1653"/>
        </w:trPr>
        <w:tc>
          <w:tcPr>
            <w:tcW w:w="1941" w:type="dxa"/>
            <w:vMerge/>
            <w:shd w:val="clear" w:color="auto" w:fill="D9D9D9"/>
            <w:vAlign w:val="center"/>
          </w:tcPr>
          <w:p w14:paraId="49E8182A" w14:textId="77777777" w:rsidR="00ED6C44" w:rsidRPr="00E314EE" w:rsidRDefault="00ED6C44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  <w:tc>
          <w:tcPr>
            <w:tcW w:w="1740" w:type="dxa"/>
            <w:vAlign w:val="center"/>
          </w:tcPr>
          <w:p w14:paraId="67F3E928" w14:textId="4277AC9D" w:rsidR="00ED6C44" w:rsidRPr="00E314EE" w:rsidRDefault="001B7A87" w:rsidP="009F2659">
            <w:pPr>
              <w:numPr>
                <w:ilvl w:val="0"/>
                <w:numId w:val="1"/>
              </w:num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豪洛捷</w:t>
            </w:r>
          </w:p>
        </w:tc>
        <w:tc>
          <w:tcPr>
            <w:tcW w:w="4678" w:type="dxa"/>
            <w:vAlign w:val="center"/>
          </w:tcPr>
          <w:p w14:paraId="72A94D3B" w14:textId="583BB628" w:rsidR="00FE2ECA" w:rsidRPr="00E314EE" w:rsidRDefault="001B7A87" w:rsidP="00C35F8C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豪洛捷于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1985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年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7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月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23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日成立于美国，为纽约纳斯达克交易所上市公司</w:t>
            </w:r>
            <w:r w:rsidR="00C23471" w:rsidRPr="00E314EE">
              <w:rPr>
                <w:rFonts w:ascii="Times New Roman" w:eastAsiaTheme="minorEastAsia" w:hAnsi="Times New Roman"/>
                <w:sz w:val="24"/>
                <w:szCs w:val="24"/>
              </w:rPr>
              <w:t>。豪洛捷的</w:t>
            </w: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主要业务为</w:t>
            </w:r>
            <w:r w:rsidR="00A93C3D" w:rsidRPr="00E314EE">
              <w:rPr>
                <w:rFonts w:ascii="Times New Roman" w:eastAsiaTheme="minorEastAsia" w:hAnsi="Times New Roman"/>
                <w:sz w:val="24"/>
                <w:szCs w:val="24"/>
              </w:rPr>
              <w:t>开发、制造并供应</w:t>
            </w:r>
            <w:r w:rsidR="005E527A">
              <w:rPr>
                <w:rFonts w:ascii="Times New Roman" w:eastAsiaTheme="minorEastAsia" w:hAnsi="Times New Roman" w:hint="eastAsia"/>
                <w:sz w:val="24"/>
                <w:szCs w:val="24"/>
              </w:rPr>
              <w:t>专注于</w:t>
            </w:r>
            <w:r w:rsidR="005E527A" w:rsidRPr="00E314EE">
              <w:rPr>
                <w:rFonts w:ascii="Times New Roman" w:eastAsiaTheme="minorEastAsia" w:hAnsi="Times New Roman"/>
                <w:sz w:val="24"/>
                <w:szCs w:val="24"/>
              </w:rPr>
              <w:t>早期检测与治疗</w:t>
            </w:r>
            <w:r w:rsidR="005E527A">
              <w:rPr>
                <w:rFonts w:ascii="Times New Roman" w:eastAsiaTheme="minorEastAsia" w:hAnsi="Times New Roman" w:hint="eastAsia"/>
                <w:sz w:val="24"/>
                <w:szCs w:val="24"/>
              </w:rPr>
              <w:t>的</w:t>
            </w:r>
            <w:r w:rsidR="00A93C3D" w:rsidRPr="00E314EE">
              <w:rPr>
                <w:rFonts w:ascii="Times New Roman" w:eastAsiaTheme="minorEastAsia" w:hAnsi="Times New Roman"/>
                <w:sz w:val="24"/>
                <w:szCs w:val="24"/>
              </w:rPr>
              <w:t>诊断产品、医学影像系统及外科产品。</w:t>
            </w:r>
          </w:p>
          <w:p w14:paraId="4F285184" w14:textId="60D459FE" w:rsidR="00ED6C44" w:rsidRPr="00E314EE" w:rsidRDefault="00A93C3D" w:rsidP="00C35F8C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豪洛捷</w:t>
            </w:r>
            <w:r w:rsidR="00FE2ECA" w:rsidRPr="00E314EE">
              <w:rPr>
                <w:rFonts w:ascii="Times New Roman" w:eastAsiaTheme="minorEastAsia" w:hAnsi="Times New Roman"/>
                <w:sz w:val="24"/>
                <w:szCs w:val="24"/>
              </w:rPr>
              <w:t>无</w:t>
            </w:r>
            <w:r w:rsidR="001B7A87" w:rsidRPr="00E314EE">
              <w:rPr>
                <w:rFonts w:ascii="Times New Roman" w:eastAsiaTheme="minorEastAsia" w:hAnsi="Times New Roman"/>
                <w:sz w:val="24"/>
                <w:szCs w:val="24"/>
              </w:rPr>
              <w:t>最终控制人。</w:t>
            </w:r>
          </w:p>
        </w:tc>
      </w:tr>
      <w:tr w:rsidR="00B54D86" w:rsidRPr="00E314EE" w14:paraId="3CC1419D" w14:textId="77777777" w:rsidTr="00C708BA">
        <w:trPr>
          <w:trHeight w:val="113"/>
        </w:trPr>
        <w:tc>
          <w:tcPr>
            <w:tcW w:w="1941" w:type="dxa"/>
            <w:vMerge w:val="restart"/>
            <w:shd w:val="clear" w:color="auto" w:fill="D9D9D9"/>
            <w:vAlign w:val="center"/>
          </w:tcPr>
          <w:p w14:paraId="2E47CE50" w14:textId="77777777" w:rsidR="002D0254" w:rsidRPr="00E314EE" w:rsidRDefault="002D0254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简易案件理由</w:t>
            </w:r>
          </w:p>
          <w:p w14:paraId="13C2AAF5" w14:textId="77777777" w:rsidR="002D0254" w:rsidRPr="00E314EE" w:rsidRDefault="002D0254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（可以单选，也</w:t>
            </w:r>
          </w:p>
          <w:p w14:paraId="2AE9C11D" w14:textId="2E252EF4" w:rsidR="00B54D86" w:rsidRPr="00E314EE" w:rsidRDefault="002D0254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可以多选）</w:t>
            </w:r>
          </w:p>
        </w:tc>
        <w:tc>
          <w:tcPr>
            <w:tcW w:w="6418" w:type="dxa"/>
            <w:gridSpan w:val="2"/>
            <w:vAlign w:val="center"/>
          </w:tcPr>
          <w:p w14:paraId="64A22DBB" w14:textId="533C0A00" w:rsidR="00B54D86" w:rsidRPr="00E314EE" w:rsidRDefault="00A3619E" w:rsidP="009F2659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sym w:font="Wingdings" w:char="00A8"/>
            </w:r>
            <w:r w:rsidR="008A3804" w:rsidRPr="00E314EE">
              <w:rPr>
                <w:rFonts w:ascii="Times New Roman" w:eastAsiaTheme="minorEastAsia" w:hAnsi="Times New Roman"/>
                <w:sz w:val="24"/>
                <w:szCs w:val="24"/>
              </w:rPr>
              <w:t xml:space="preserve"> 1.</w:t>
            </w:r>
            <w:r w:rsidR="008A3804" w:rsidRPr="00E314EE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在同一相关市场，参与集中的经营者所占的市场份额之和小于</w:t>
            </w:r>
            <w:r w:rsidR="008A3804" w:rsidRPr="00E314EE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15%</w:t>
            </w:r>
            <w:r w:rsidR="008A3804" w:rsidRPr="00E314EE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。</w:t>
            </w:r>
          </w:p>
        </w:tc>
      </w:tr>
      <w:tr w:rsidR="00B54D86" w:rsidRPr="00E314EE" w14:paraId="12ACFF66" w14:textId="77777777" w:rsidTr="00C708BA">
        <w:trPr>
          <w:trHeight w:val="113"/>
        </w:trPr>
        <w:tc>
          <w:tcPr>
            <w:tcW w:w="1941" w:type="dxa"/>
            <w:vMerge/>
            <w:shd w:val="clear" w:color="auto" w:fill="D9D9D9"/>
            <w:vAlign w:val="center"/>
          </w:tcPr>
          <w:p w14:paraId="5CFF0657" w14:textId="77777777" w:rsidR="00B54D86" w:rsidRPr="00E314EE" w:rsidRDefault="00B54D86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  <w:tc>
          <w:tcPr>
            <w:tcW w:w="6418" w:type="dxa"/>
            <w:gridSpan w:val="2"/>
            <w:vAlign w:val="center"/>
          </w:tcPr>
          <w:p w14:paraId="3EA31D6F" w14:textId="7B34B188" w:rsidR="00B54D86" w:rsidRPr="00E314EE" w:rsidRDefault="00B54D86" w:rsidP="009F2659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sym w:font="Wingdings" w:char="00A8"/>
            </w:r>
            <w:r w:rsidR="008A3804" w:rsidRPr="00E314EE">
              <w:rPr>
                <w:rFonts w:ascii="Times New Roman" w:eastAsiaTheme="minorEastAsia" w:hAnsi="Times New Roman"/>
                <w:sz w:val="24"/>
                <w:szCs w:val="24"/>
              </w:rPr>
              <w:t xml:space="preserve"> 2.</w:t>
            </w:r>
            <w:r w:rsidR="008A3804" w:rsidRPr="00E314EE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在上下游市场，参与集中的经营者所占的市场份额均小于</w:t>
            </w:r>
            <w:r w:rsidR="008A3804" w:rsidRPr="00E314EE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25%</w:t>
            </w:r>
            <w:r w:rsidR="008A3804" w:rsidRPr="00E314EE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。</w:t>
            </w:r>
          </w:p>
        </w:tc>
      </w:tr>
      <w:tr w:rsidR="00B54D86" w:rsidRPr="00E314EE" w14:paraId="1B4105CF" w14:textId="77777777" w:rsidTr="00C708BA">
        <w:trPr>
          <w:trHeight w:val="113"/>
        </w:trPr>
        <w:tc>
          <w:tcPr>
            <w:tcW w:w="1941" w:type="dxa"/>
            <w:vMerge/>
            <w:shd w:val="clear" w:color="auto" w:fill="D9D9D9"/>
            <w:vAlign w:val="center"/>
          </w:tcPr>
          <w:p w14:paraId="11CE97E4" w14:textId="77777777" w:rsidR="00B54D86" w:rsidRPr="00E314EE" w:rsidRDefault="00B54D86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  <w:tc>
          <w:tcPr>
            <w:tcW w:w="6418" w:type="dxa"/>
            <w:gridSpan w:val="2"/>
            <w:vAlign w:val="center"/>
          </w:tcPr>
          <w:p w14:paraId="3DA5C345" w14:textId="49E3B3CE" w:rsidR="00B54D86" w:rsidRPr="00E314EE" w:rsidRDefault="00ED6C44" w:rsidP="009F2659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sym w:font="Wingdings" w:char="F0FE"/>
            </w:r>
            <w:r w:rsidR="008A3804" w:rsidRPr="00E314EE">
              <w:rPr>
                <w:rFonts w:ascii="Times New Roman" w:eastAsiaTheme="minorEastAsia" w:hAnsi="Times New Roman"/>
                <w:sz w:val="24"/>
                <w:szCs w:val="24"/>
              </w:rPr>
              <w:t xml:space="preserve"> 3.</w:t>
            </w:r>
            <w:r w:rsidR="008A3804" w:rsidRPr="00E314EE">
              <w:rPr>
                <w:rFonts w:ascii="Times New Roman" w:eastAsiaTheme="minorEastAsia" w:hAnsi="Times New Roman"/>
                <w:sz w:val="24"/>
                <w:szCs w:val="24"/>
              </w:rPr>
              <w:t>不在同一相关市场也不存在上下游关系的参与集中的经营者，在与交易有关的每个市场所占的市场份额均小于</w:t>
            </w:r>
            <w:r w:rsidR="008A3804" w:rsidRPr="00E314EE">
              <w:rPr>
                <w:rFonts w:ascii="Times New Roman" w:eastAsiaTheme="minorEastAsia" w:hAnsi="Times New Roman"/>
                <w:sz w:val="24"/>
                <w:szCs w:val="24"/>
              </w:rPr>
              <w:t>25%</w:t>
            </w:r>
            <w:r w:rsidR="008A3804" w:rsidRPr="00E314EE">
              <w:rPr>
                <w:rFonts w:ascii="Times New Roman" w:eastAsiaTheme="minorEastAsia" w:hAnsi="Times New Roman"/>
                <w:sz w:val="24"/>
                <w:szCs w:val="24"/>
              </w:rPr>
              <w:t>。</w:t>
            </w:r>
          </w:p>
        </w:tc>
      </w:tr>
      <w:tr w:rsidR="00B54D86" w:rsidRPr="00E314EE" w14:paraId="347EDD74" w14:textId="77777777" w:rsidTr="00C708BA">
        <w:trPr>
          <w:trHeight w:val="113"/>
        </w:trPr>
        <w:tc>
          <w:tcPr>
            <w:tcW w:w="1941" w:type="dxa"/>
            <w:vMerge/>
            <w:shd w:val="clear" w:color="auto" w:fill="D9D9D9"/>
            <w:vAlign w:val="center"/>
          </w:tcPr>
          <w:p w14:paraId="2888A493" w14:textId="77777777" w:rsidR="00B54D86" w:rsidRPr="00E314EE" w:rsidRDefault="00B54D86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  <w:tc>
          <w:tcPr>
            <w:tcW w:w="6418" w:type="dxa"/>
            <w:gridSpan w:val="2"/>
            <w:vAlign w:val="center"/>
          </w:tcPr>
          <w:p w14:paraId="1D1E7518" w14:textId="5C913C93" w:rsidR="00B54D86" w:rsidRPr="00E314EE" w:rsidRDefault="00B54D86" w:rsidP="009F2659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sym w:font="Wingdings" w:char="00A8"/>
            </w:r>
            <w:r w:rsidR="008A3804" w:rsidRPr="00E314EE">
              <w:rPr>
                <w:rFonts w:ascii="Times New Roman" w:eastAsiaTheme="minorEastAsia" w:hAnsi="Times New Roman"/>
                <w:sz w:val="24"/>
                <w:szCs w:val="24"/>
              </w:rPr>
              <w:t xml:space="preserve"> 4.</w:t>
            </w:r>
            <w:r w:rsidR="008A3804" w:rsidRPr="00E314EE">
              <w:rPr>
                <w:rFonts w:ascii="Times New Roman" w:eastAsiaTheme="minorEastAsia" w:hAnsi="Times New Roman"/>
                <w:sz w:val="24"/>
                <w:szCs w:val="24"/>
              </w:rPr>
              <w:t>参与集中的经营者在中国境外设立合营企业，合营企</w:t>
            </w:r>
            <w:r w:rsidR="008A3804" w:rsidRPr="00E314EE">
              <w:rPr>
                <w:rFonts w:ascii="Times New Roman" w:eastAsiaTheme="minorEastAsia" w:hAnsi="Times New Roman"/>
                <w:sz w:val="24"/>
                <w:szCs w:val="24"/>
              </w:rPr>
              <w:lastRenderedPageBreak/>
              <w:t>业不在中国境内从事经济活动。</w:t>
            </w:r>
          </w:p>
        </w:tc>
      </w:tr>
      <w:tr w:rsidR="00B54D86" w:rsidRPr="00E314EE" w14:paraId="30DC4995" w14:textId="77777777" w:rsidTr="00C708BA">
        <w:trPr>
          <w:trHeight w:val="113"/>
        </w:trPr>
        <w:tc>
          <w:tcPr>
            <w:tcW w:w="1941" w:type="dxa"/>
            <w:vMerge/>
            <w:shd w:val="clear" w:color="auto" w:fill="D9D9D9"/>
            <w:vAlign w:val="center"/>
          </w:tcPr>
          <w:p w14:paraId="02028CC7" w14:textId="77777777" w:rsidR="00B54D86" w:rsidRPr="00E314EE" w:rsidRDefault="00B54D86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  <w:tc>
          <w:tcPr>
            <w:tcW w:w="6418" w:type="dxa"/>
            <w:gridSpan w:val="2"/>
            <w:vAlign w:val="center"/>
          </w:tcPr>
          <w:p w14:paraId="36DF5568" w14:textId="11051F04" w:rsidR="00B54D86" w:rsidRPr="00E314EE" w:rsidRDefault="001539C2" w:rsidP="009F2659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sym w:font="Wingdings" w:char="00A8"/>
            </w:r>
            <w:r w:rsidR="008A3804" w:rsidRPr="00E314EE">
              <w:rPr>
                <w:rFonts w:ascii="Times New Roman" w:eastAsiaTheme="minorEastAsia" w:hAnsi="Times New Roman"/>
                <w:sz w:val="24"/>
                <w:szCs w:val="24"/>
              </w:rPr>
              <w:t xml:space="preserve"> 5.</w:t>
            </w:r>
            <w:r w:rsidR="008A3804" w:rsidRPr="00E314EE">
              <w:rPr>
                <w:rFonts w:ascii="Times New Roman" w:eastAsiaTheme="minorEastAsia" w:hAnsi="Times New Roman"/>
                <w:sz w:val="24"/>
                <w:szCs w:val="24"/>
              </w:rPr>
              <w:t>参与集中的经营者收购境外企业股权或资产的，该境外企业不在中国境内从事经济活动。</w:t>
            </w:r>
          </w:p>
        </w:tc>
      </w:tr>
      <w:tr w:rsidR="00B54D86" w:rsidRPr="00E314EE" w14:paraId="58EF9014" w14:textId="77777777" w:rsidTr="00C708BA">
        <w:trPr>
          <w:trHeight w:val="113"/>
        </w:trPr>
        <w:tc>
          <w:tcPr>
            <w:tcW w:w="1941" w:type="dxa"/>
            <w:vMerge/>
            <w:shd w:val="clear" w:color="auto" w:fill="D9D9D9"/>
            <w:vAlign w:val="center"/>
          </w:tcPr>
          <w:p w14:paraId="0DFF9899" w14:textId="77777777" w:rsidR="00B54D86" w:rsidRPr="00E314EE" w:rsidRDefault="00B54D86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  <w:tc>
          <w:tcPr>
            <w:tcW w:w="6418" w:type="dxa"/>
            <w:gridSpan w:val="2"/>
            <w:vAlign w:val="center"/>
          </w:tcPr>
          <w:p w14:paraId="218DD34A" w14:textId="7A7B5897" w:rsidR="00B54D86" w:rsidRPr="00E314EE" w:rsidRDefault="000D116F" w:rsidP="009F2659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sym w:font="Wingdings" w:char="00A8"/>
            </w:r>
            <w:r w:rsidR="008A3804" w:rsidRPr="00E314EE">
              <w:rPr>
                <w:rFonts w:ascii="Times New Roman" w:eastAsiaTheme="minorEastAsia" w:hAnsi="Times New Roman"/>
                <w:sz w:val="24"/>
                <w:szCs w:val="24"/>
              </w:rPr>
              <w:t xml:space="preserve"> 6.</w:t>
            </w:r>
            <w:r w:rsidR="008A3804" w:rsidRPr="00E314EE">
              <w:rPr>
                <w:rFonts w:ascii="Times New Roman" w:eastAsiaTheme="minorEastAsia" w:hAnsi="Times New Roman"/>
                <w:sz w:val="24"/>
                <w:szCs w:val="24"/>
              </w:rPr>
              <w:t>由两个以上的经营者共同控制的合营企业，通过集中被其中一个或一个以上经营者控制。</w:t>
            </w:r>
          </w:p>
        </w:tc>
      </w:tr>
      <w:tr w:rsidR="00B54D86" w:rsidRPr="00E314EE" w14:paraId="4074172B" w14:textId="77777777" w:rsidTr="00C708BA">
        <w:trPr>
          <w:trHeight w:val="799"/>
        </w:trPr>
        <w:tc>
          <w:tcPr>
            <w:tcW w:w="1941" w:type="dxa"/>
            <w:shd w:val="clear" w:color="auto" w:fill="D9D9D9"/>
            <w:vAlign w:val="center"/>
          </w:tcPr>
          <w:p w14:paraId="79773311" w14:textId="7EB5E850" w:rsidR="00B54D86" w:rsidRPr="00E314EE" w:rsidRDefault="002D0254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sz w:val="24"/>
                <w:szCs w:val="24"/>
              </w:rPr>
              <w:t>备注</w:t>
            </w:r>
          </w:p>
        </w:tc>
        <w:tc>
          <w:tcPr>
            <w:tcW w:w="6418" w:type="dxa"/>
            <w:gridSpan w:val="2"/>
            <w:vAlign w:val="center"/>
          </w:tcPr>
          <w:p w14:paraId="29C4840E" w14:textId="2A6BB95D" w:rsidR="00F70F96" w:rsidRPr="00E314EE" w:rsidRDefault="00F70F96" w:rsidP="009F2659">
            <w:pPr>
              <w:snapToGrid w:val="0"/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</w:pPr>
            <w:r w:rsidRPr="00E314EE"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  <w:t>混合集中</w:t>
            </w:r>
            <w:r w:rsidR="0015015C" w:rsidRPr="00E314EE"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  <w:t>：</w:t>
            </w:r>
          </w:p>
          <w:p w14:paraId="7222B43E" w14:textId="2AFB3A17" w:rsidR="00A87B0D" w:rsidRPr="00A00048" w:rsidRDefault="00A87B0D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A00048">
              <w:rPr>
                <w:rFonts w:ascii="Times New Roman" w:eastAsiaTheme="minorEastAsia" w:hAnsi="Times New Roman"/>
                <w:sz w:val="24"/>
                <w:szCs w:val="24"/>
              </w:rPr>
              <w:t>1. 2024</w:t>
            </w:r>
            <w:r w:rsidRPr="00A00048">
              <w:rPr>
                <w:rFonts w:ascii="Times New Roman" w:eastAsiaTheme="minorEastAsia" w:hAnsi="Times New Roman"/>
                <w:sz w:val="24"/>
                <w:szCs w:val="24"/>
              </w:rPr>
              <w:t>年中国境内分子诊断市场：</w:t>
            </w:r>
          </w:p>
          <w:p w14:paraId="576397FA" w14:textId="6227A321" w:rsidR="00A87B0D" w:rsidRPr="00A00048" w:rsidRDefault="00951E69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A00048">
              <w:rPr>
                <w:rFonts w:ascii="Times New Roman" w:eastAsiaTheme="minorEastAsia" w:hAnsi="Times New Roman"/>
                <w:sz w:val="24"/>
                <w:szCs w:val="24"/>
              </w:rPr>
              <w:t>目标公司</w:t>
            </w:r>
            <w:r w:rsidR="00F4708C" w:rsidRPr="00A00048">
              <w:rPr>
                <w:rFonts w:ascii="Times New Roman" w:eastAsiaTheme="minorEastAsia" w:hAnsi="Times New Roman"/>
                <w:sz w:val="24"/>
                <w:szCs w:val="24"/>
              </w:rPr>
              <w:t>：</w:t>
            </w:r>
            <w:r w:rsidR="00F4708C" w:rsidRPr="00A00048">
              <w:rPr>
                <w:rFonts w:ascii="Times New Roman" w:eastAsiaTheme="minorEastAsia" w:hAnsi="Times New Roman"/>
                <w:sz w:val="24"/>
                <w:szCs w:val="24"/>
              </w:rPr>
              <w:t>[0-5]%</w:t>
            </w:r>
          </w:p>
          <w:p w14:paraId="16A81947" w14:textId="1EBC2687" w:rsidR="00A87B0D" w:rsidRPr="00A00048" w:rsidRDefault="00B90D99" w:rsidP="00B90D9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A00048">
              <w:rPr>
                <w:rFonts w:ascii="Times New Roman" w:eastAsiaTheme="minorEastAsia" w:hAnsi="Times New Roman"/>
                <w:sz w:val="24"/>
                <w:szCs w:val="24"/>
              </w:rPr>
              <w:t>2</w:t>
            </w:r>
            <w:r w:rsidR="00A87B0D" w:rsidRPr="00A00048">
              <w:rPr>
                <w:rFonts w:ascii="Times New Roman" w:eastAsiaTheme="minorEastAsia" w:hAnsi="Times New Roman"/>
                <w:sz w:val="24"/>
                <w:szCs w:val="24"/>
              </w:rPr>
              <w:t>. 2024</w:t>
            </w:r>
            <w:r w:rsidR="00A87B0D" w:rsidRPr="00A00048">
              <w:rPr>
                <w:rFonts w:ascii="Times New Roman" w:eastAsiaTheme="minorEastAsia" w:hAnsi="Times New Roman"/>
                <w:sz w:val="24"/>
                <w:szCs w:val="24"/>
              </w:rPr>
              <w:t>年中国境内</w:t>
            </w:r>
            <w:r w:rsidR="00AB560E" w:rsidRPr="00A00048">
              <w:rPr>
                <w:rFonts w:ascii="Times New Roman" w:eastAsiaTheme="minorEastAsia" w:hAnsi="Times New Roman"/>
                <w:sz w:val="24"/>
                <w:szCs w:val="24"/>
              </w:rPr>
              <w:t>细胞学</w:t>
            </w:r>
            <w:r w:rsidR="00A87B0D" w:rsidRPr="00A00048">
              <w:rPr>
                <w:rFonts w:ascii="Times New Roman" w:eastAsiaTheme="minorEastAsia" w:hAnsi="Times New Roman"/>
                <w:sz w:val="24"/>
                <w:szCs w:val="24"/>
              </w:rPr>
              <w:t>诊断市场：</w:t>
            </w:r>
          </w:p>
          <w:p w14:paraId="3907FDC3" w14:textId="185AC51B" w:rsidR="00B90D99" w:rsidRPr="00A00048" w:rsidRDefault="00F4708C" w:rsidP="00B90D9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A00048">
              <w:rPr>
                <w:rFonts w:ascii="Times New Roman" w:eastAsiaTheme="minorEastAsia" w:hAnsi="Times New Roman"/>
                <w:sz w:val="24"/>
                <w:szCs w:val="24"/>
              </w:rPr>
              <w:t>目标公司：</w:t>
            </w:r>
            <w:r w:rsidRPr="00A00048">
              <w:rPr>
                <w:rFonts w:ascii="Times New Roman" w:eastAsiaTheme="minorEastAsia" w:hAnsi="Times New Roman"/>
                <w:sz w:val="24"/>
                <w:szCs w:val="24"/>
              </w:rPr>
              <w:t>[0-5]%</w:t>
            </w:r>
          </w:p>
          <w:p w14:paraId="411D98F3" w14:textId="1FE63067" w:rsidR="00B90D99" w:rsidRPr="00A00048" w:rsidRDefault="00B90D99" w:rsidP="00B90D9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A00048">
              <w:rPr>
                <w:rFonts w:ascii="Times New Roman" w:eastAsiaTheme="minorEastAsia" w:hAnsi="Times New Roman"/>
                <w:sz w:val="24"/>
                <w:szCs w:val="24"/>
              </w:rPr>
              <w:t>3. 2024</w:t>
            </w:r>
            <w:r w:rsidRPr="00A00048">
              <w:rPr>
                <w:rFonts w:ascii="Times New Roman" w:eastAsiaTheme="minorEastAsia" w:hAnsi="Times New Roman"/>
                <w:sz w:val="24"/>
                <w:szCs w:val="24"/>
              </w:rPr>
              <w:t>年中国境内</w:t>
            </w:r>
            <w:r w:rsidR="00AB560E" w:rsidRPr="00A00048">
              <w:rPr>
                <w:rFonts w:ascii="Times New Roman" w:eastAsiaTheme="minorEastAsia" w:hAnsi="Times New Roman"/>
                <w:sz w:val="24"/>
                <w:szCs w:val="24"/>
              </w:rPr>
              <w:t>乳腺机</w:t>
            </w:r>
            <w:r w:rsidRPr="00A00048">
              <w:rPr>
                <w:rFonts w:ascii="Times New Roman" w:eastAsiaTheme="minorEastAsia" w:hAnsi="Times New Roman"/>
                <w:sz w:val="24"/>
                <w:szCs w:val="24"/>
              </w:rPr>
              <w:t>市场：</w:t>
            </w:r>
          </w:p>
          <w:p w14:paraId="2781754D" w14:textId="24A5F006" w:rsidR="00B90D99" w:rsidRPr="00A00048" w:rsidRDefault="00F4708C" w:rsidP="00B90D9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A00048">
              <w:rPr>
                <w:rFonts w:ascii="Times New Roman" w:eastAsiaTheme="minorEastAsia" w:hAnsi="Times New Roman"/>
                <w:sz w:val="24"/>
                <w:szCs w:val="24"/>
              </w:rPr>
              <w:t>目标公司：</w:t>
            </w:r>
            <w:r w:rsidRPr="00A00048">
              <w:rPr>
                <w:rFonts w:ascii="Times New Roman" w:eastAsiaTheme="minorEastAsia" w:hAnsi="Times New Roman"/>
                <w:sz w:val="24"/>
                <w:szCs w:val="24"/>
              </w:rPr>
              <w:t>[10-15]%</w:t>
            </w:r>
          </w:p>
          <w:p w14:paraId="2C7DC857" w14:textId="1A07DCE3" w:rsidR="00B90D99" w:rsidRPr="00A00048" w:rsidRDefault="00B90D99" w:rsidP="00B90D99">
            <w:pPr>
              <w:pStyle w:val="afe"/>
              <w:numPr>
                <w:ilvl w:val="0"/>
                <w:numId w:val="1"/>
              </w:num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A00048">
              <w:rPr>
                <w:rFonts w:ascii="Times New Roman" w:eastAsiaTheme="minorEastAsia" w:hAnsi="Times New Roman"/>
                <w:sz w:val="24"/>
                <w:szCs w:val="24"/>
              </w:rPr>
              <w:t>2024</w:t>
            </w:r>
            <w:r w:rsidRPr="00A00048">
              <w:rPr>
                <w:rFonts w:ascii="Times New Roman" w:eastAsiaTheme="minorEastAsia" w:hAnsi="Times New Roman"/>
                <w:sz w:val="24"/>
                <w:szCs w:val="24"/>
              </w:rPr>
              <w:t>年中国境内</w:t>
            </w:r>
            <w:r w:rsidR="00AB560E" w:rsidRPr="00A00048">
              <w:rPr>
                <w:rFonts w:ascii="Times New Roman" w:eastAsiaTheme="minorEastAsia" w:hAnsi="Times New Roman"/>
                <w:sz w:val="24"/>
                <w:szCs w:val="24"/>
              </w:rPr>
              <w:t>乳腺活检系统</w:t>
            </w:r>
            <w:r w:rsidRPr="00A00048">
              <w:rPr>
                <w:rFonts w:ascii="Times New Roman" w:eastAsiaTheme="minorEastAsia" w:hAnsi="Times New Roman"/>
                <w:sz w:val="24"/>
                <w:szCs w:val="24"/>
              </w:rPr>
              <w:t>市场：</w:t>
            </w:r>
          </w:p>
          <w:p w14:paraId="57CBCC93" w14:textId="18748536" w:rsidR="00374817" w:rsidRPr="00E314EE" w:rsidRDefault="00F4708C" w:rsidP="00C11C8A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A00048">
              <w:rPr>
                <w:rFonts w:ascii="Times New Roman" w:eastAsiaTheme="minorEastAsia" w:hAnsi="Times New Roman"/>
                <w:sz w:val="24"/>
                <w:szCs w:val="24"/>
              </w:rPr>
              <w:t>目标公司：</w:t>
            </w:r>
            <w:r w:rsidRPr="00A00048">
              <w:rPr>
                <w:rFonts w:ascii="Times New Roman" w:eastAsiaTheme="minorEastAsia" w:hAnsi="Times New Roman"/>
                <w:sz w:val="24"/>
                <w:szCs w:val="24"/>
              </w:rPr>
              <w:t>[5-10]%</w:t>
            </w:r>
          </w:p>
        </w:tc>
      </w:tr>
    </w:tbl>
    <w:p w14:paraId="1FA0F3BE" w14:textId="77777777" w:rsidR="00716957" w:rsidRPr="00E314EE" w:rsidRDefault="00716957" w:rsidP="00CD4E4C">
      <w:pPr>
        <w:snapToGrid w:val="0"/>
        <w:rPr>
          <w:rFonts w:ascii="Times New Roman" w:hAnsi="Times New Roman"/>
          <w:sz w:val="22"/>
        </w:rPr>
      </w:pPr>
    </w:p>
    <w:sectPr w:rsidR="00716957" w:rsidRPr="00E314EE">
      <w:headerReference w:type="default" r:id="rId9"/>
      <w:footerReference w:type="defaul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8ED6AF" w14:textId="77777777" w:rsidR="00CF1643" w:rsidRDefault="00CF1643">
      <w:r>
        <w:separator/>
      </w:r>
    </w:p>
  </w:endnote>
  <w:endnote w:type="continuationSeparator" w:id="0">
    <w:p w14:paraId="22918FCD" w14:textId="77777777" w:rsidR="00CF1643" w:rsidRDefault="00CF16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1" w:subsetted="1" w:fontKey="{087B656D-E28C-471F-965D-52C4F6BFAA3E}"/>
  </w:font>
  <w:font w:name="仿宋_GB2312">
    <w:altName w:val="仿宋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1C5FA0" w14:textId="1B5360BD" w:rsidR="00716957" w:rsidRPr="00716957" w:rsidRDefault="00716957" w:rsidP="00716957">
    <w:pPr>
      <w:tabs>
        <w:tab w:val="right" w:pos="8300"/>
      </w:tabs>
      <w:rPr>
        <w:rFonts w:ascii="Times New Roman" w:hAnsi="Times New Roman"/>
        <w:sz w:val="15"/>
      </w:rPr>
    </w:pPr>
    <w:r w:rsidRPr="00716957">
      <w:rPr>
        <w:rFonts w:ascii="Times New Roman" w:hAnsi="Times New Roman"/>
        <w:sz w:val="14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BBF935" w14:textId="7754506D" w:rsidR="00716957" w:rsidRDefault="00716957" w:rsidP="00716957">
    <w:pPr>
      <w:pStyle w:val="a7"/>
    </w:pPr>
  </w:p>
  <w:p w14:paraId="789E4E32" w14:textId="485EE17B" w:rsidR="00716957" w:rsidRPr="00716957" w:rsidRDefault="00716957" w:rsidP="00716957">
    <w:pPr>
      <w:tabs>
        <w:tab w:val="right" w:pos="8300"/>
      </w:tabs>
      <w:rPr>
        <w:rFonts w:ascii="Times New Roman" w:hAnsi="Times New Roman"/>
        <w:sz w:val="15"/>
      </w:rPr>
    </w:pPr>
    <w:r w:rsidRPr="00716957">
      <w:rPr>
        <w:rFonts w:ascii="Times New Roman" w:hAnsi="Times New Roman"/>
        <w:sz w:val="14"/>
      </w:rPr>
      <w:fldChar w:fldCharType="begin"/>
    </w:r>
    <w:r w:rsidRPr="00716957">
      <w:rPr>
        <w:rFonts w:ascii="Times New Roman" w:hAnsi="Times New Roman"/>
        <w:sz w:val="14"/>
      </w:rPr>
      <w:instrText xml:space="preserve"> DOCPROPERTY DPWPathText \* MERGEFORMAT </w:instrText>
    </w:r>
    <w:r w:rsidRPr="00716957">
      <w:rPr>
        <w:rFonts w:ascii="Times New Roman" w:hAnsi="Times New Roman"/>
        <w:sz w:val="14"/>
      </w:rPr>
      <w:fldChar w:fldCharType="separate"/>
    </w:r>
    <w:r w:rsidR="00B54D86">
      <w:rPr>
        <w:rFonts w:ascii="Times New Roman" w:hAnsi="Times New Roman"/>
        <w:sz w:val="14"/>
      </w:rPr>
      <w:t>#97717177v5</w:t>
    </w:r>
    <w:r w:rsidRPr="00716957">
      <w:rPr>
        <w:rFonts w:ascii="Times New Roman" w:hAnsi="Times New Roman"/>
        <w:sz w:val="14"/>
      </w:rPr>
      <w:fldChar w:fldCharType="end"/>
    </w:r>
    <w:r w:rsidRPr="00716957">
      <w:rPr>
        <w:rFonts w:ascii="Times New Roman" w:hAnsi="Times New Roman"/>
        <w:sz w:val="1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4E714E" w14:textId="77777777" w:rsidR="00CF1643" w:rsidRDefault="00CF1643">
      <w:r>
        <w:separator/>
      </w:r>
    </w:p>
  </w:footnote>
  <w:footnote w:type="continuationSeparator" w:id="0">
    <w:p w14:paraId="72550151" w14:textId="77777777" w:rsidR="00CF1643" w:rsidRDefault="00CF16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BC5156" w14:textId="77777777" w:rsidR="003A0CA5" w:rsidRDefault="003A0CA5" w:rsidP="00B91BA3">
    <w:pPr>
      <w:pStyle w:val="a9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175D0B"/>
    <w:multiLevelType w:val="multilevel"/>
    <w:tmpl w:val="11175D0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A8278FE"/>
    <w:multiLevelType w:val="hybridMultilevel"/>
    <w:tmpl w:val="FC32A7A6"/>
    <w:lvl w:ilvl="0" w:tplc="F8045D96">
      <w:start w:val="1"/>
      <w:numFmt w:val="decimal"/>
      <w:lvlText w:val="%1."/>
      <w:lvlJc w:val="left"/>
      <w:pPr>
        <w:ind w:left="1020" w:hanging="360"/>
      </w:pPr>
    </w:lvl>
    <w:lvl w:ilvl="1" w:tplc="C6564E3E">
      <w:start w:val="1"/>
      <w:numFmt w:val="decimal"/>
      <w:lvlText w:val="%2."/>
      <w:lvlJc w:val="left"/>
      <w:pPr>
        <w:ind w:left="1020" w:hanging="360"/>
      </w:pPr>
    </w:lvl>
    <w:lvl w:ilvl="2" w:tplc="28662CCE">
      <w:start w:val="1"/>
      <w:numFmt w:val="decimal"/>
      <w:lvlText w:val="%3."/>
      <w:lvlJc w:val="left"/>
      <w:pPr>
        <w:ind w:left="1020" w:hanging="360"/>
      </w:pPr>
    </w:lvl>
    <w:lvl w:ilvl="3" w:tplc="5F68A732">
      <w:start w:val="1"/>
      <w:numFmt w:val="decimal"/>
      <w:lvlText w:val="%4."/>
      <w:lvlJc w:val="left"/>
      <w:pPr>
        <w:ind w:left="1020" w:hanging="360"/>
      </w:pPr>
    </w:lvl>
    <w:lvl w:ilvl="4" w:tplc="973441E6">
      <w:start w:val="1"/>
      <w:numFmt w:val="decimal"/>
      <w:lvlText w:val="%5."/>
      <w:lvlJc w:val="left"/>
      <w:pPr>
        <w:ind w:left="1020" w:hanging="360"/>
      </w:pPr>
    </w:lvl>
    <w:lvl w:ilvl="5" w:tplc="93107426">
      <w:start w:val="1"/>
      <w:numFmt w:val="decimal"/>
      <w:lvlText w:val="%6."/>
      <w:lvlJc w:val="left"/>
      <w:pPr>
        <w:ind w:left="1020" w:hanging="360"/>
      </w:pPr>
    </w:lvl>
    <w:lvl w:ilvl="6" w:tplc="5BC4C052">
      <w:start w:val="1"/>
      <w:numFmt w:val="decimal"/>
      <w:lvlText w:val="%7."/>
      <w:lvlJc w:val="left"/>
      <w:pPr>
        <w:ind w:left="1020" w:hanging="360"/>
      </w:pPr>
    </w:lvl>
    <w:lvl w:ilvl="7" w:tplc="94ECB080">
      <w:start w:val="1"/>
      <w:numFmt w:val="decimal"/>
      <w:lvlText w:val="%8."/>
      <w:lvlJc w:val="left"/>
      <w:pPr>
        <w:ind w:left="1020" w:hanging="360"/>
      </w:pPr>
    </w:lvl>
    <w:lvl w:ilvl="8" w:tplc="988253EA">
      <w:start w:val="1"/>
      <w:numFmt w:val="decimal"/>
      <w:lvlText w:val="%9."/>
      <w:lvlJc w:val="left"/>
      <w:pPr>
        <w:ind w:left="1020" w:hanging="360"/>
      </w:pPr>
    </w:lvl>
  </w:abstractNum>
  <w:abstractNum w:abstractNumId="2" w15:restartNumberingAfterBreak="0">
    <w:nsid w:val="64876666"/>
    <w:multiLevelType w:val="hybridMultilevel"/>
    <w:tmpl w:val="6CE05E6A"/>
    <w:lvl w:ilvl="0" w:tplc="93767B6C">
      <w:start w:val="1"/>
      <w:numFmt w:val="decimal"/>
      <w:lvlText w:val="%1."/>
      <w:lvlJc w:val="left"/>
      <w:pPr>
        <w:ind w:left="1020" w:hanging="360"/>
      </w:pPr>
    </w:lvl>
    <w:lvl w:ilvl="1" w:tplc="4510FF14">
      <w:start w:val="1"/>
      <w:numFmt w:val="decimal"/>
      <w:lvlText w:val="%2."/>
      <w:lvlJc w:val="left"/>
      <w:pPr>
        <w:ind w:left="1020" w:hanging="360"/>
      </w:pPr>
    </w:lvl>
    <w:lvl w:ilvl="2" w:tplc="53A08136">
      <w:start w:val="1"/>
      <w:numFmt w:val="decimal"/>
      <w:lvlText w:val="%3."/>
      <w:lvlJc w:val="left"/>
      <w:pPr>
        <w:ind w:left="1020" w:hanging="360"/>
      </w:pPr>
    </w:lvl>
    <w:lvl w:ilvl="3" w:tplc="8BD29B10">
      <w:start w:val="1"/>
      <w:numFmt w:val="decimal"/>
      <w:lvlText w:val="%4."/>
      <w:lvlJc w:val="left"/>
      <w:pPr>
        <w:ind w:left="1020" w:hanging="360"/>
      </w:pPr>
    </w:lvl>
    <w:lvl w:ilvl="4" w:tplc="2E085EBC">
      <w:start w:val="1"/>
      <w:numFmt w:val="decimal"/>
      <w:lvlText w:val="%5."/>
      <w:lvlJc w:val="left"/>
      <w:pPr>
        <w:ind w:left="1020" w:hanging="360"/>
      </w:pPr>
    </w:lvl>
    <w:lvl w:ilvl="5" w:tplc="D74CF94C">
      <w:start w:val="1"/>
      <w:numFmt w:val="decimal"/>
      <w:lvlText w:val="%6."/>
      <w:lvlJc w:val="left"/>
      <w:pPr>
        <w:ind w:left="1020" w:hanging="360"/>
      </w:pPr>
    </w:lvl>
    <w:lvl w:ilvl="6" w:tplc="9E08FF0A">
      <w:start w:val="1"/>
      <w:numFmt w:val="decimal"/>
      <w:lvlText w:val="%7."/>
      <w:lvlJc w:val="left"/>
      <w:pPr>
        <w:ind w:left="1020" w:hanging="360"/>
      </w:pPr>
    </w:lvl>
    <w:lvl w:ilvl="7" w:tplc="C40478F2">
      <w:start w:val="1"/>
      <w:numFmt w:val="decimal"/>
      <w:lvlText w:val="%8."/>
      <w:lvlJc w:val="left"/>
      <w:pPr>
        <w:ind w:left="1020" w:hanging="360"/>
      </w:pPr>
    </w:lvl>
    <w:lvl w:ilvl="8" w:tplc="5D26E03C">
      <w:start w:val="1"/>
      <w:numFmt w:val="decimal"/>
      <w:lvlText w:val="%9."/>
      <w:lvlJc w:val="left"/>
      <w:pPr>
        <w:ind w:left="1020" w:hanging="360"/>
      </w:pPr>
    </w:lvl>
  </w:abstractNum>
  <w:abstractNum w:abstractNumId="3" w15:restartNumberingAfterBreak="0">
    <w:nsid w:val="6F1D7EA6"/>
    <w:multiLevelType w:val="hybridMultilevel"/>
    <w:tmpl w:val="DE9A7AFE"/>
    <w:lvl w:ilvl="0" w:tplc="C4E8A41C">
      <w:start w:val="1"/>
      <w:numFmt w:val="decimal"/>
      <w:lvlText w:val="%1."/>
      <w:lvlJc w:val="left"/>
      <w:pPr>
        <w:ind w:left="720" w:hanging="360"/>
      </w:pPr>
    </w:lvl>
    <w:lvl w:ilvl="1" w:tplc="4C26B71E">
      <w:start w:val="1"/>
      <w:numFmt w:val="decimal"/>
      <w:lvlText w:val="%2."/>
      <w:lvlJc w:val="left"/>
      <w:pPr>
        <w:ind w:left="720" w:hanging="360"/>
      </w:pPr>
    </w:lvl>
    <w:lvl w:ilvl="2" w:tplc="73DE8006">
      <w:start w:val="1"/>
      <w:numFmt w:val="decimal"/>
      <w:lvlText w:val="%3."/>
      <w:lvlJc w:val="left"/>
      <w:pPr>
        <w:ind w:left="720" w:hanging="360"/>
      </w:pPr>
    </w:lvl>
    <w:lvl w:ilvl="3" w:tplc="FB720F38">
      <w:start w:val="1"/>
      <w:numFmt w:val="decimal"/>
      <w:lvlText w:val="%4."/>
      <w:lvlJc w:val="left"/>
      <w:pPr>
        <w:ind w:left="720" w:hanging="360"/>
      </w:pPr>
    </w:lvl>
    <w:lvl w:ilvl="4" w:tplc="2D92906E">
      <w:start w:val="1"/>
      <w:numFmt w:val="decimal"/>
      <w:lvlText w:val="%5."/>
      <w:lvlJc w:val="left"/>
      <w:pPr>
        <w:ind w:left="720" w:hanging="360"/>
      </w:pPr>
    </w:lvl>
    <w:lvl w:ilvl="5" w:tplc="2F9CDD84">
      <w:start w:val="1"/>
      <w:numFmt w:val="decimal"/>
      <w:lvlText w:val="%6."/>
      <w:lvlJc w:val="left"/>
      <w:pPr>
        <w:ind w:left="720" w:hanging="360"/>
      </w:pPr>
    </w:lvl>
    <w:lvl w:ilvl="6" w:tplc="C556EDDA">
      <w:start w:val="1"/>
      <w:numFmt w:val="decimal"/>
      <w:lvlText w:val="%7."/>
      <w:lvlJc w:val="left"/>
      <w:pPr>
        <w:ind w:left="720" w:hanging="360"/>
      </w:pPr>
    </w:lvl>
    <w:lvl w:ilvl="7" w:tplc="7584A698">
      <w:start w:val="1"/>
      <w:numFmt w:val="decimal"/>
      <w:lvlText w:val="%8."/>
      <w:lvlJc w:val="left"/>
      <w:pPr>
        <w:ind w:left="720" w:hanging="360"/>
      </w:pPr>
    </w:lvl>
    <w:lvl w:ilvl="8" w:tplc="94423AE2">
      <w:start w:val="1"/>
      <w:numFmt w:val="decimal"/>
      <w:lvlText w:val="%9."/>
      <w:lvlJc w:val="left"/>
      <w:pPr>
        <w:ind w:left="720" w:hanging="360"/>
      </w:pPr>
    </w:lvl>
  </w:abstractNum>
  <w:abstractNum w:abstractNumId="4" w15:restartNumberingAfterBreak="0">
    <w:nsid w:val="77875909"/>
    <w:multiLevelType w:val="hybridMultilevel"/>
    <w:tmpl w:val="F4DC31C2"/>
    <w:lvl w:ilvl="0" w:tplc="287690CC">
      <w:start w:val="1"/>
      <w:numFmt w:val="decimal"/>
      <w:lvlText w:val="%1."/>
      <w:lvlJc w:val="left"/>
      <w:pPr>
        <w:ind w:left="720" w:hanging="360"/>
      </w:pPr>
    </w:lvl>
    <w:lvl w:ilvl="1" w:tplc="446AE5D6">
      <w:start w:val="1"/>
      <w:numFmt w:val="decimal"/>
      <w:lvlText w:val="%2."/>
      <w:lvlJc w:val="left"/>
      <w:pPr>
        <w:ind w:left="720" w:hanging="360"/>
      </w:pPr>
    </w:lvl>
    <w:lvl w:ilvl="2" w:tplc="F4A4DDFE">
      <w:start w:val="1"/>
      <w:numFmt w:val="decimal"/>
      <w:lvlText w:val="%3."/>
      <w:lvlJc w:val="left"/>
      <w:pPr>
        <w:ind w:left="720" w:hanging="360"/>
      </w:pPr>
    </w:lvl>
    <w:lvl w:ilvl="3" w:tplc="D96230D0">
      <w:start w:val="1"/>
      <w:numFmt w:val="decimal"/>
      <w:lvlText w:val="%4."/>
      <w:lvlJc w:val="left"/>
      <w:pPr>
        <w:ind w:left="720" w:hanging="360"/>
      </w:pPr>
    </w:lvl>
    <w:lvl w:ilvl="4" w:tplc="FFE22872">
      <w:start w:val="1"/>
      <w:numFmt w:val="decimal"/>
      <w:lvlText w:val="%5."/>
      <w:lvlJc w:val="left"/>
      <w:pPr>
        <w:ind w:left="720" w:hanging="360"/>
      </w:pPr>
    </w:lvl>
    <w:lvl w:ilvl="5" w:tplc="2624BBD8">
      <w:start w:val="1"/>
      <w:numFmt w:val="decimal"/>
      <w:lvlText w:val="%6."/>
      <w:lvlJc w:val="left"/>
      <w:pPr>
        <w:ind w:left="720" w:hanging="360"/>
      </w:pPr>
    </w:lvl>
    <w:lvl w:ilvl="6" w:tplc="DA020460">
      <w:start w:val="1"/>
      <w:numFmt w:val="decimal"/>
      <w:lvlText w:val="%7."/>
      <w:lvlJc w:val="left"/>
      <w:pPr>
        <w:ind w:left="720" w:hanging="360"/>
      </w:pPr>
    </w:lvl>
    <w:lvl w:ilvl="7" w:tplc="3FB426A0">
      <w:start w:val="1"/>
      <w:numFmt w:val="decimal"/>
      <w:lvlText w:val="%8."/>
      <w:lvlJc w:val="left"/>
      <w:pPr>
        <w:ind w:left="720" w:hanging="360"/>
      </w:pPr>
    </w:lvl>
    <w:lvl w:ilvl="8" w:tplc="131EE63E">
      <w:start w:val="1"/>
      <w:numFmt w:val="decimal"/>
      <w:lvlText w:val="%9."/>
      <w:lvlJc w:val="left"/>
      <w:pPr>
        <w:ind w:left="720" w:hanging="360"/>
      </w:pPr>
    </w:lvl>
  </w:abstractNum>
  <w:num w:numId="1" w16cid:durableId="1311862908">
    <w:abstractNumId w:val="0"/>
  </w:num>
  <w:num w:numId="2" w16cid:durableId="236211163">
    <w:abstractNumId w:val="2"/>
  </w:num>
  <w:num w:numId="3" w16cid:durableId="770205697">
    <w:abstractNumId w:val="4"/>
  </w:num>
  <w:num w:numId="4" w16cid:durableId="1318652847">
    <w:abstractNumId w:val="1"/>
  </w:num>
  <w:num w:numId="5" w16cid:durableId="8082034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TrueTypeFonts/>
  <w:saveSubsetFonts/>
  <w:bordersDoNotSurroundHeader/>
  <w:bordersDoNotSurroundFooter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DQGAiMjS1MDYyUdpeDU4uLM/DyQAsNaAAxkURMsAAAA"/>
  </w:docVars>
  <w:rsids>
    <w:rsidRoot w:val="00074D3D"/>
    <w:rsid w:val="00003CBB"/>
    <w:rsid w:val="000109F1"/>
    <w:rsid w:val="00010F64"/>
    <w:rsid w:val="000136AE"/>
    <w:rsid w:val="0001697C"/>
    <w:rsid w:val="0001708B"/>
    <w:rsid w:val="000240FA"/>
    <w:rsid w:val="00032BA7"/>
    <w:rsid w:val="00035240"/>
    <w:rsid w:val="00036E43"/>
    <w:rsid w:val="00043D48"/>
    <w:rsid w:val="000459C1"/>
    <w:rsid w:val="00046287"/>
    <w:rsid w:val="00047800"/>
    <w:rsid w:val="00055251"/>
    <w:rsid w:val="0005556E"/>
    <w:rsid w:val="000604A9"/>
    <w:rsid w:val="00074D3D"/>
    <w:rsid w:val="000754CF"/>
    <w:rsid w:val="00080248"/>
    <w:rsid w:val="00082A31"/>
    <w:rsid w:val="0008714A"/>
    <w:rsid w:val="00092C79"/>
    <w:rsid w:val="00097C47"/>
    <w:rsid w:val="000A0AA4"/>
    <w:rsid w:val="000A2D7D"/>
    <w:rsid w:val="000A50B3"/>
    <w:rsid w:val="000B3013"/>
    <w:rsid w:val="000B7E17"/>
    <w:rsid w:val="000C75AB"/>
    <w:rsid w:val="000C7915"/>
    <w:rsid w:val="000D07F0"/>
    <w:rsid w:val="000D116F"/>
    <w:rsid w:val="000E2361"/>
    <w:rsid w:val="000F08C1"/>
    <w:rsid w:val="000F25B0"/>
    <w:rsid w:val="00104DFE"/>
    <w:rsid w:val="00105E4B"/>
    <w:rsid w:val="00115EDD"/>
    <w:rsid w:val="00117550"/>
    <w:rsid w:val="00127880"/>
    <w:rsid w:val="00131C97"/>
    <w:rsid w:val="001330CB"/>
    <w:rsid w:val="001370A3"/>
    <w:rsid w:val="00143E42"/>
    <w:rsid w:val="00145258"/>
    <w:rsid w:val="00147390"/>
    <w:rsid w:val="0015015C"/>
    <w:rsid w:val="00151480"/>
    <w:rsid w:val="0015280F"/>
    <w:rsid w:val="001539C2"/>
    <w:rsid w:val="001555A5"/>
    <w:rsid w:val="00157AB4"/>
    <w:rsid w:val="00161993"/>
    <w:rsid w:val="00161E0B"/>
    <w:rsid w:val="00162900"/>
    <w:rsid w:val="00163629"/>
    <w:rsid w:val="00165689"/>
    <w:rsid w:val="00172C77"/>
    <w:rsid w:val="0018565B"/>
    <w:rsid w:val="00187255"/>
    <w:rsid w:val="0019005F"/>
    <w:rsid w:val="00193D37"/>
    <w:rsid w:val="001A0C1F"/>
    <w:rsid w:val="001A2CA0"/>
    <w:rsid w:val="001A2E7E"/>
    <w:rsid w:val="001A7487"/>
    <w:rsid w:val="001B7A87"/>
    <w:rsid w:val="001C2C9C"/>
    <w:rsid w:val="001D5E99"/>
    <w:rsid w:val="001E18AD"/>
    <w:rsid w:val="001E46A2"/>
    <w:rsid w:val="001E482A"/>
    <w:rsid w:val="001E5EC9"/>
    <w:rsid w:val="001E7706"/>
    <w:rsid w:val="001F0AA2"/>
    <w:rsid w:val="001F64D6"/>
    <w:rsid w:val="00207169"/>
    <w:rsid w:val="00211EF0"/>
    <w:rsid w:val="00214EFA"/>
    <w:rsid w:val="00217887"/>
    <w:rsid w:val="00240F4E"/>
    <w:rsid w:val="00244526"/>
    <w:rsid w:val="00250EC6"/>
    <w:rsid w:val="00260379"/>
    <w:rsid w:val="00264D1E"/>
    <w:rsid w:val="002655EF"/>
    <w:rsid w:val="00276C72"/>
    <w:rsid w:val="002816E2"/>
    <w:rsid w:val="002856B7"/>
    <w:rsid w:val="002875EE"/>
    <w:rsid w:val="0028794C"/>
    <w:rsid w:val="00290E69"/>
    <w:rsid w:val="00295494"/>
    <w:rsid w:val="002A1159"/>
    <w:rsid w:val="002A1561"/>
    <w:rsid w:val="002A17E2"/>
    <w:rsid w:val="002A27D5"/>
    <w:rsid w:val="002A2AFF"/>
    <w:rsid w:val="002B3798"/>
    <w:rsid w:val="002B3A6A"/>
    <w:rsid w:val="002B7E4C"/>
    <w:rsid w:val="002C0B9F"/>
    <w:rsid w:val="002C1DB4"/>
    <w:rsid w:val="002C3658"/>
    <w:rsid w:val="002C4B86"/>
    <w:rsid w:val="002C6F62"/>
    <w:rsid w:val="002D0254"/>
    <w:rsid w:val="002D5C60"/>
    <w:rsid w:val="002D7671"/>
    <w:rsid w:val="002E582A"/>
    <w:rsid w:val="002E7C3C"/>
    <w:rsid w:val="002F0F31"/>
    <w:rsid w:val="002F7FE7"/>
    <w:rsid w:val="00320C27"/>
    <w:rsid w:val="00320FF4"/>
    <w:rsid w:val="00325FE4"/>
    <w:rsid w:val="00332AAB"/>
    <w:rsid w:val="00334CE2"/>
    <w:rsid w:val="00351FE5"/>
    <w:rsid w:val="003520C9"/>
    <w:rsid w:val="00361398"/>
    <w:rsid w:val="00363D45"/>
    <w:rsid w:val="00364BF9"/>
    <w:rsid w:val="0036636B"/>
    <w:rsid w:val="00366A29"/>
    <w:rsid w:val="00367309"/>
    <w:rsid w:val="003673D5"/>
    <w:rsid w:val="00367DAA"/>
    <w:rsid w:val="00370A5E"/>
    <w:rsid w:val="00374817"/>
    <w:rsid w:val="003801A8"/>
    <w:rsid w:val="0038327B"/>
    <w:rsid w:val="0039111D"/>
    <w:rsid w:val="00391CDD"/>
    <w:rsid w:val="00393562"/>
    <w:rsid w:val="0039485F"/>
    <w:rsid w:val="00395012"/>
    <w:rsid w:val="00396158"/>
    <w:rsid w:val="003A0CA5"/>
    <w:rsid w:val="003A3C98"/>
    <w:rsid w:val="003A40F5"/>
    <w:rsid w:val="003B390A"/>
    <w:rsid w:val="003B3A48"/>
    <w:rsid w:val="003C3255"/>
    <w:rsid w:val="003C6D7E"/>
    <w:rsid w:val="003C7136"/>
    <w:rsid w:val="003D1522"/>
    <w:rsid w:val="003D21EE"/>
    <w:rsid w:val="003D2F79"/>
    <w:rsid w:val="003D53D0"/>
    <w:rsid w:val="003D5D20"/>
    <w:rsid w:val="003D75B8"/>
    <w:rsid w:val="003E03EC"/>
    <w:rsid w:val="003E25D4"/>
    <w:rsid w:val="003E4DB2"/>
    <w:rsid w:val="004205C3"/>
    <w:rsid w:val="00421913"/>
    <w:rsid w:val="0043515F"/>
    <w:rsid w:val="0044175D"/>
    <w:rsid w:val="00444DF8"/>
    <w:rsid w:val="00447BFD"/>
    <w:rsid w:val="00450606"/>
    <w:rsid w:val="00451CBE"/>
    <w:rsid w:val="0045462A"/>
    <w:rsid w:val="00455312"/>
    <w:rsid w:val="0046560F"/>
    <w:rsid w:val="00467AD0"/>
    <w:rsid w:val="00470514"/>
    <w:rsid w:val="0047223A"/>
    <w:rsid w:val="00477A03"/>
    <w:rsid w:val="004821D5"/>
    <w:rsid w:val="00486F47"/>
    <w:rsid w:val="0048784C"/>
    <w:rsid w:val="004914EC"/>
    <w:rsid w:val="00497DB7"/>
    <w:rsid w:val="00497F59"/>
    <w:rsid w:val="004A26C3"/>
    <w:rsid w:val="004A67EB"/>
    <w:rsid w:val="004C101C"/>
    <w:rsid w:val="004D1082"/>
    <w:rsid w:val="004D7723"/>
    <w:rsid w:val="004F1422"/>
    <w:rsid w:val="004F26C2"/>
    <w:rsid w:val="004F3222"/>
    <w:rsid w:val="00506C25"/>
    <w:rsid w:val="00513871"/>
    <w:rsid w:val="005147E0"/>
    <w:rsid w:val="0051525B"/>
    <w:rsid w:val="00522B8F"/>
    <w:rsid w:val="00525194"/>
    <w:rsid w:val="00526B88"/>
    <w:rsid w:val="005321DD"/>
    <w:rsid w:val="005350CC"/>
    <w:rsid w:val="005367B8"/>
    <w:rsid w:val="005452D8"/>
    <w:rsid w:val="0054652E"/>
    <w:rsid w:val="00550AE9"/>
    <w:rsid w:val="005550C2"/>
    <w:rsid w:val="0055706A"/>
    <w:rsid w:val="00560285"/>
    <w:rsid w:val="00570F77"/>
    <w:rsid w:val="005B37E4"/>
    <w:rsid w:val="005C118C"/>
    <w:rsid w:val="005C7D8C"/>
    <w:rsid w:val="005D0340"/>
    <w:rsid w:val="005E527A"/>
    <w:rsid w:val="005F174E"/>
    <w:rsid w:val="005F2288"/>
    <w:rsid w:val="006064F9"/>
    <w:rsid w:val="00607360"/>
    <w:rsid w:val="0061222B"/>
    <w:rsid w:val="00615A86"/>
    <w:rsid w:val="00620387"/>
    <w:rsid w:val="0062398D"/>
    <w:rsid w:val="00623F5F"/>
    <w:rsid w:val="006278FC"/>
    <w:rsid w:val="00630AB5"/>
    <w:rsid w:val="00631579"/>
    <w:rsid w:val="00632F61"/>
    <w:rsid w:val="00632FBE"/>
    <w:rsid w:val="00644CF3"/>
    <w:rsid w:val="00645AF2"/>
    <w:rsid w:val="00651E72"/>
    <w:rsid w:val="0065272E"/>
    <w:rsid w:val="0065404B"/>
    <w:rsid w:val="00655290"/>
    <w:rsid w:val="00655FA5"/>
    <w:rsid w:val="006608ED"/>
    <w:rsid w:val="00664B10"/>
    <w:rsid w:val="006675AE"/>
    <w:rsid w:val="00675B31"/>
    <w:rsid w:val="006826F6"/>
    <w:rsid w:val="00683070"/>
    <w:rsid w:val="00691CEC"/>
    <w:rsid w:val="006A1BC0"/>
    <w:rsid w:val="006A2BFE"/>
    <w:rsid w:val="006A3BC5"/>
    <w:rsid w:val="006A696B"/>
    <w:rsid w:val="006C5280"/>
    <w:rsid w:val="006C570F"/>
    <w:rsid w:val="006C6024"/>
    <w:rsid w:val="006C7F4A"/>
    <w:rsid w:val="006D1DD0"/>
    <w:rsid w:val="006D320B"/>
    <w:rsid w:val="006D5291"/>
    <w:rsid w:val="006E1F55"/>
    <w:rsid w:val="006E33DF"/>
    <w:rsid w:val="006E48E6"/>
    <w:rsid w:val="006F5967"/>
    <w:rsid w:val="006F741C"/>
    <w:rsid w:val="007023CF"/>
    <w:rsid w:val="00705078"/>
    <w:rsid w:val="007122F7"/>
    <w:rsid w:val="00713E16"/>
    <w:rsid w:val="00716957"/>
    <w:rsid w:val="00723E41"/>
    <w:rsid w:val="007274E7"/>
    <w:rsid w:val="00727C80"/>
    <w:rsid w:val="0073131F"/>
    <w:rsid w:val="00736014"/>
    <w:rsid w:val="0074597D"/>
    <w:rsid w:val="00754A1B"/>
    <w:rsid w:val="0075586F"/>
    <w:rsid w:val="00766225"/>
    <w:rsid w:val="007708BF"/>
    <w:rsid w:val="00782098"/>
    <w:rsid w:val="00784884"/>
    <w:rsid w:val="007850F8"/>
    <w:rsid w:val="00787B4E"/>
    <w:rsid w:val="00795BFD"/>
    <w:rsid w:val="0079754D"/>
    <w:rsid w:val="007B6168"/>
    <w:rsid w:val="007C0C70"/>
    <w:rsid w:val="007C25DB"/>
    <w:rsid w:val="007C28D2"/>
    <w:rsid w:val="007C4AD2"/>
    <w:rsid w:val="007C6977"/>
    <w:rsid w:val="007C7F4A"/>
    <w:rsid w:val="007D41A5"/>
    <w:rsid w:val="007D65ED"/>
    <w:rsid w:val="007F427B"/>
    <w:rsid w:val="007F59DF"/>
    <w:rsid w:val="0081054C"/>
    <w:rsid w:val="008114CC"/>
    <w:rsid w:val="0082577D"/>
    <w:rsid w:val="0083472D"/>
    <w:rsid w:val="00835197"/>
    <w:rsid w:val="008354FD"/>
    <w:rsid w:val="0083591D"/>
    <w:rsid w:val="00835C35"/>
    <w:rsid w:val="00835D78"/>
    <w:rsid w:val="00837535"/>
    <w:rsid w:val="00847687"/>
    <w:rsid w:val="00860A80"/>
    <w:rsid w:val="00861613"/>
    <w:rsid w:val="00862EE6"/>
    <w:rsid w:val="00866278"/>
    <w:rsid w:val="00867C39"/>
    <w:rsid w:val="00883BC5"/>
    <w:rsid w:val="008850B2"/>
    <w:rsid w:val="008A3804"/>
    <w:rsid w:val="008D0CDE"/>
    <w:rsid w:val="008D1232"/>
    <w:rsid w:val="008D1921"/>
    <w:rsid w:val="008D2C4E"/>
    <w:rsid w:val="008D5695"/>
    <w:rsid w:val="008E32B9"/>
    <w:rsid w:val="008E68BB"/>
    <w:rsid w:val="008F494B"/>
    <w:rsid w:val="00905FDE"/>
    <w:rsid w:val="00907516"/>
    <w:rsid w:val="00914466"/>
    <w:rsid w:val="009171D6"/>
    <w:rsid w:val="009326F2"/>
    <w:rsid w:val="0093742C"/>
    <w:rsid w:val="00941F2C"/>
    <w:rsid w:val="00944B21"/>
    <w:rsid w:val="00951E69"/>
    <w:rsid w:val="00956FC9"/>
    <w:rsid w:val="00964685"/>
    <w:rsid w:val="009709D9"/>
    <w:rsid w:val="00991E50"/>
    <w:rsid w:val="009A5BC8"/>
    <w:rsid w:val="009B1AB4"/>
    <w:rsid w:val="009B70E7"/>
    <w:rsid w:val="009C7437"/>
    <w:rsid w:val="009D46FC"/>
    <w:rsid w:val="009D7DB4"/>
    <w:rsid w:val="009D7DDA"/>
    <w:rsid w:val="009E2CAF"/>
    <w:rsid w:val="009F2659"/>
    <w:rsid w:val="009F57EF"/>
    <w:rsid w:val="00A00048"/>
    <w:rsid w:val="00A142DC"/>
    <w:rsid w:val="00A162D8"/>
    <w:rsid w:val="00A2578E"/>
    <w:rsid w:val="00A339D8"/>
    <w:rsid w:val="00A3619E"/>
    <w:rsid w:val="00A45C82"/>
    <w:rsid w:val="00A607BA"/>
    <w:rsid w:val="00A61B0D"/>
    <w:rsid w:val="00A703C2"/>
    <w:rsid w:val="00A80808"/>
    <w:rsid w:val="00A83519"/>
    <w:rsid w:val="00A87B0D"/>
    <w:rsid w:val="00A93C3D"/>
    <w:rsid w:val="00A93C97"/>
    <w:rsid w:val="00A93D2E"/>
    <w:rsid w:val="00AA449F"/>
    <w:rsid w:val="00AA451C"/>
    <w:rsid w:val="00AA47AF"/>
    <w:rsid w:val="00AA676A"/>
    <w:rsid w:val="00AB2316"/>
    <w:rsid w:val="00AB560E"/>
    <w:rsid w:val="00AB5BDA"/>
    <w:rsid w:val="00AC2F2E"/>
    <w:rsid w:val="00AC4A79"/>
    <w:rsid w:val="00AC648D"/>
    <w:rsid w:val="00AC7905"/>
    <w:rsid w:val="00AD0529"/>
    <w:rsid w:val="00AE438F"/>
    <w:rsid w:val="00AE5974"/>
    <w:rsid w:val="00AE6AF6"/>
    <w:rsid w:val="00AF3454"/>
    <w:rsid w:val="00AF45B6"/>
    <w:rsid w:val="00AF623D"/>
    <w:rsid w:val="00AF7030"/>
    <w:rsid w:val="00AF71AA"/>
    <w:rsid w:val="00B05AA1"/>
    <w:rsid w:val="00B13DE8"/>
    <w:rsid w:val="00B23C7E"/>
    <w:rsid w:val="00B2401D"/>
    <w:rsid w:val="00B25085"/>
    <w:rsid w:val="00B30C1E"/>
    <w:rsid w:val="00B33953"/>
    <w:rsid w:val="00B37F9E"/>
    <w:rsid w:val="00B42623"/>
    <w:rsid w:val="00B54D86"/>
    <w:rsid w:val="00B76377"/>
    <w:rsid w:val="00B8127B"/>
    <w:rsid w:val="00B872E0"/>
    <w:rsid w:val="00B90789"/>
    <w:rsid w:val="00B90D83"/>
    <w:rsid w:val="00B90D99"/>
    <w:rsid w:val="00B91BA3"/>
    <w:rsid w:val="00BA1FBB"/>
    <w:rsid w:val="00BA3A3C"/>
    <w:rsid w:val="00BA7683"/>
    <w:rsid w:val="00BA7898"/>
    <w:rsid w:val="00BB5A1D"/>
    <w:rsid w:val="00BC1B3E"/>
    <w:rsid w:val="00BE278E"/>
    <w:rsid w:val="00BF0A8C"/>
    <w:rsid w:val="00BF41C5"/>
    <w:rsid w:val="00C051B3"/>
    <w:rsid w:val="00C11C8A"/>
    <w:rsid w:val="00C175BD"/>
    <w:rsid w:val="00C207CA"/>
    <w:rsid w:val="00C20B62"/>
    <w:rsid w:val="00C23471"/>
    <w:rsid w:val="00C32A64"/>
    <w:rsid w:val="00C32AA1"/>
    <w:rsid w:val="00C33AE6"/>
    <w:rsid w:val="00C35F8C"/>
    <w:rsid w:val="00C37D20"/>
    <w:rsid w:val="00C41E8A"/>
    <w:rsid w:val="00C43B78"/>
    <w:rsid w:val="00C57B00"/>
    <w:rsid w:val="00C641D4"/>
    <w:rsid w:val="00C661D7"/>
    <w:rsid w:val="00C708BA"/>
    <w:rsid w:val="00C856D1"/>
    <w:rsid w:val="00C91B50"/>
    <w:rsid w:val="00C91F6E"/>
    <w:rsid w:val="00C945B7"/>
    <w:rsid w:val="00CA6EAB"/>
    <w:rsid w:val="00CC1329"/>
    <w:rsid w:val="00CC1B6E"/>
    <w:rsid w:val="00CC1BBC"/>
    <w:rsid w:val="00CC2230"/>
    <w:rsid w:val="00CC4B26"/>
    <w:rsid w:val="00CD4E4C"/>
    <w:rsid w:val="00CE08D9"/>
    <w:rsid w:val="00CE4218"/>
    <w:rsid w:val="00CE4E97"/>
    <w:rsid w:val="00CE54E5"/>
    <w:rsid w:val="00CF1643"/>
    <w:rsid w:val="00CF2059"/>
    <w:rsid w:val="00CF309E"/>
    <w:rsid w:val="00CF55B8"/>
    <w:rsid w:val="00D114EB"/>
    <w:rsid w:val="00D17279"/>
    <w:rsid w:val="00D240D6"/>
    <w:rsid w:val="00D32727"/>
    <w:rsid w:val="00D32EF5"/>
    <w:rsid w:val="00D335B0"/>
    <w:rsid w:val="00D4208C"/>
    <w:rsid w:val="00D54559"/>
    <w:rsid w:val="00D56FBB"/>
    <w:rsid w:val="00D72C7E"/>
    <w:rsid w:val="00D87A3D"/>
    <w:rsid w:val="00DA3E0C"/>
    <w:rsid w:val="00DA499A"/>
    <w:rsid w:val="00DB34BB"/>
    <w:rsid w:val="00DB74B8"/>
    <w:rsid w:val="00DC2052"/>
    <w:rsid w:val="00DD4B15"/>
    <w:rsid w:val="00DE2D3D"/>
    <w:rsid w:val="00DE3B4A"/>
    <w:rsid w:val="00DF3E12"/>
    <w:rsid w:val="00E137CE"/>
    <w:rsid w:val="00E13AB7"/>
    <w:rsid w:val="00E14D5E"/>
    <w:rsid w:val="00E200D4"/>
    <w:rsid w:val="00E223ED"/>
    <w:rsid w:val="00E30980"/>
    <w:rsid w:val="00E314EE"/>
    <w:rsid w:val="00E4224C"/>
    <w:rsid w:val="00E45576"/>
    <w:rsid w:val="00E46556"/>
    <w:rsid w:val="00E47A30"/>
    <w:rsid w:val="00E552B7"/>
    <w:rsid w:val="00E7641C"/>
    <w:rsid w:val="00E76E5C"/>
    <w:rsid w:val="00E81748"/>
    <w:rsid w:val="00E84FDB"/>
    <w:rsid w:val="00E86B58"/>
    <w:rsid w:val="00E940C1"/>
    <w:rsid w:val="00E95FAE"/>
    <w:rsid w:val="00EA1633"/>
    <w:rsid w:val="00EB1401"/>
    <w:rsid w:val="00EB7282"/>
    <w:rsid w:val="00EC0EFF"/>
    <w:rsid w:val="00ED283B"/>
    <w:rsid w:val="00ED4531"/>
    <w:rsid w:val="00ED6C44"/>
    <w:rsid w:val="00EF3644"/>
    <w:rsid w:val="00EF62A5"/>
    <w:rsid w:val="00F06DFB"/>
    <w:rsid w:val="00F17037"/>
    <w:rsid w:val="00F171BA"/>
    <w:rsid w:val="00F21DC9"/>
    <w:rsid w:val="00F34701"/>
    <w:rsid w:val="00F412E2"/>
    <w:rsid w:val="00F414A1"/>
    <w:rsid w:val="00F46D7A"/>
    <w:rsid w:val="00F4708C"/>
    <w:rsid w:val="00F513B0"/>
    <w:rsid w:val="00F52177"/>
    <w:rsid w:val="00F56DAF"/>
    <w:rsid w:val="00F57F1C"/>
    <w:rsid w:val="00F70F96"/>
    <w:rsid w:val="00F74C85"/>
    <w:rsid w:val="00F772E2"/>
    <w:rsid w:val="00F801DF"/>
    <w:rsid w:val="00F80AE2"/>
    <w:rsid w:val="00F81FF0"/>
    <w:rsid w:val="00F8261A"/>
    <w:rsid w:val="00F845B8"/>
    <w:rsid w:val="00F9103C"/>
    <w:rsid w:val="00F93D09"/>
    <w:rsid w:val="00F976B9"/>
    <w:rsid w:val="00FA1060"/>
    <w:rsid w:val="00FA4EDB"/>
    <w:rsid w:val="00FA5836"/>
    <w:rsid w:val="00FA5876"/>
    <w:rsid w:val="00FB1B21"/>
    <w:rsid w:val="00FB2044"/>
    <w:rsid w:val="00FB3E6C"/>
    <w:rsid w:val="00FB4322"/>
    <w:rsid w:val="00FB43FF"/>
    <w:rsid w:val="00FB56A7"/>
    <w:rsid w:val="00FC6451"/>
    <w:rsid w:val="00FC7039"/>
    <w:rsid w:val="00FE1719"/>
    <w:rsid w:val="00FE2ECA"/>
    <w:rsid w:val="00FE7B3F"/>
    <w:rsid w:val="00FF546E"/>
    <w:rsid w:val="00FF6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B0CD45"/>
  <w15:docId w15:val="{1C10BE5E-1EB9-4DF6-BF8C-8178A71DB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708C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dnote text"/>
    <w:basedOn w:val="a"/>
    <w:link w:val="a4"/>
    <w:uiPriority w:val="99"/>
    <w:semiHidden/>
    <w:unhideWhenUsed/>
    <w:pPr>
      <w:snapToGrid w:val="0"/>
      <w:jc w:val="left"/>
    </w:p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b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endnote reference"/>
    <w:uiPriority w:val="99"/>
    <w:semiHidden/>
    <w:unhideWhenUsed/>
    <w:rPr>
      <w:vertAlign w:val="superscript"/>
    </w:rPr>
  </w:style>
  <w:style w:type="character" w:customStyle="1" w:styleId="a4">
    <w:name w:val="尾注文本 字符"/>
    <w:basedOn w:val="a0"/>
    <w:link w:val="a3"/>
    <w:uiPriority w:val="99"/>
    <w:semiHidden/>
  </w:style>
  <w:style w:type="character" w:customStyle="1" w:styleId="aa">
    <w:name w:val="页眉 字符"/>
    <w:link w:val="a9"/>
    <w:uiPriority w:val="99"/>
    <w:rPr>
      <w:sz w:val="18"/>
      <w:szCs w:val="18"/>
    </w:rPr>
  </w:style>
  <w:style w:type="character" w:customStyle="1" w:styleId="a8">
    <w:name w:val="页脚 字符"/>
    <w:link w:val="a7"/>
    <w:uiPriority w:val="99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Pr>
      <w:kern w:val="2"/>
      <w:sz w:val="18"/>
      <w:szCs w:val="18"/>
    </w:rPr>
  </w:style>
  <w:style w:type="paragraph" w:styleId="ad">
    <w:name w:val="Revision"/>
    <w:hidden/>
    <w:uiPriority w:val="99"/>
    <w:unhideWhenUsed/>
    <w:rPr>
      <w:kern w:val="2"/>
      <w:sz w:val="21"/>
      <w:szCs w:val="22"/>
    </w:rPr>
  </w:style>
  <w:style w:type="paragraph" w:styleId="ae">
    <w:name w:val="annotation text"/>
    <w:basedOn w:val="a"/>
    <w:link w:val="af"/>
    <w:uiPriority w:val="99"/>
    <w:unhideWhenUsed/>
    <w:rsid w:val="00E7641C"/>
    <w:rPr>
      <w:sz w:val="20"/>
      <w:szCs w:val="20"/>
    </w:rPr>
  </w:style>
  <w:style w:type="character" w:customStyle="1" w:styleId="af">
    <w:name w:val="批注文字 字符"/>
    <w:basedOn w:val="a0"/>
    <w:link w:val="ae"/>
    <w:uiPriority w:val="99"/>
    <w:rsid w:val="00E7641C"/>
    <w:rPr>
      <w:kern w:val="2"/>
    </w:rPr>
  </w:style>
  <w:style w:type="character" w:styleId="af0">
    <w:name w:val="annotation reference"/>
    <w:basedOn w:val="a0"/>
    <w:uiPriority w:val="99"/>
    <w:unhideWhenUsed/>
    <w:rsid w:val="00E7641C"/>
    <w:rPr>
      <w:sz w:val="21"/>
      <w:szCs w:val="21"/>
    </w:rPr>
  </w:style>
  <w:style w:type="paragraph" w:styleId="af1">
    <w:name w:val="annotation subject"/>
    <w:basedOn w:val="ae"/>
    <w:next w:val="ae"/>
    <w:link w:val="af2"/>
    <w:uiPriority w:val="99"/>
    <w:semiHidden/>
    <w:unhideWhenUsed/>
    <w:rsid w:val="00E7641C"/>
    <w:rPr>
      <w:b/>
      <w:bCs/>
    </w:rPr>
  </w:style>
  <w:style w:type="character" w:customStyle="1" w:styleId="af2">
    <w:name w:val="批注主题 字符"/>
    <w:basedOn w:val="af"/>
    <w:link w:val="af1"/>
    <w:uiPriority w:val="99"/>
    <w:semiHidden/>
    <w:rsid w:val="00E7641C"/>
    <w:rPr>
      <w:b/>
      <w:bCs/>
      <w:kern w:val="2"/>
    </w:rPr>
  </w:style>
  <w:style w:type="character" w:styleId="af3">
    <w:name w:val="Subtle Emphasis"/>
    <w:basedOn w:val="a0"/>
    <w:uiPriority w:val="19"/>
    <w:semiHidden/>
    <w:qFormat/>
    <w:rsid w:val="00716957"/>
    <w:rPr>
      <w:i/>
      <w:iCs/>
      <w:color w:val="404040" w:themeColor="text1" w:themeTint="BF"/>
    </w:rPr>
  </w:style>
  <w:style w:type="character" w:styleId="af4">
    <w:name w:val="Emphasis"/>
    <w:basedOn w:val="a0"/>
    <w:uiPriority w:val="20"/>
    <w:semiHidden/>
    <w:qFormat/>
    <w:rsid w:val="00716957"/>
    <w:rPr>
      <w:i/>
      <w:iCs/>
    </w:rPr>
  </w:style>
  <w:style w:type="character" w:styleId="af5">
    <w:name w:val="Intense Emphasis"/>
    <w:basedOn w:val="a0"/>
    <w:uiPriority w:val="21"/>
    <w:semiHidden/>
    <w:qFormat/>
    <w:rsid w:val="00716957"/>
    <w:rPr>
      <w:i/>
      <w:iCs/>
      <w:color w:val="5B9BD5" w:themeColor="accent1"/>
    </w:rPr>
  </w:style>
  <w:style w:type="character" w:styleId="af6">
    <w:name w:val="Strong"/>
    <w:basedOn w:val="a0"/>
    <w:uiPriority w:val="22"/>
    <w:semiHidden/>
    <w:qFormat/>
    <w:rsid w:val="00716957"/>
    <w:rPr>
      <w:b/>
      <w:bCs/>
    </w:rPr>
  </w:style>
  <w:style w:type="paragraph" w:styleId="af7">
    <w:name w:val="Quote"/>
    <w:basedOn w:val="a"/>
    <w:next w:val="a"/>
    <w:link w:val="af8"/>
    <w:uiPriority w:val="99"/>
    <w:semiHidden/>
    <w:unhideWhenUsed/>
    <w:rsid w:val="0071695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8">
    <w:name w:val="引用 字符"/>
    <w:basedOn w:val="a0"/>
    <w:link w:val="af7"/>
    <w:uiPriority w:val="99"/>
    <w:semiHidden/>
    <w:rsid w:val="00716957"/>
    <w:rPr>
      <w:i/>
      <w:iCs/>
      <w:color w:val="404040" w:themeColor="text1" w:themeTint="BF"/>
      <w:kern w:val="2"/>
      <w:sz w:val="21"/>
      <w:szCs w:val="22"/>
    </w:rPr>
  </w:style>
  <w:style w:type="paragraph" w:styleId="af9">
    <w:name w:val="Intense Quote"/>
    <w:basedOn w:val="a"/>
    <w:next w:val="a"/>
    <w:link w:val="afa"/>
    <w:uiPriority w:val="99"/>
    <w:semiHidden/>
    <w:unhideWhenUsed/>
    <w:rsid w:val="0071695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a">
    <w:name w:val="明显引用 字符"/>
    <w:basedOn w:val="a0"/>
    <w:link w:val="af9"/>
    <w:uiPriority w:val="99"/>
    <w:semiHidden/>
    <w:rsid w:val="00716957"/>
    <w:rPr>
      <w:i/>
      <w:iCs/>
      <w:color w:val="5B9BD5" w:themeColor="accent1"/>
      <w:kern w:val="2"/>
      <w:sz w:val="21"/>
      <w:szCs w:val="22"/>
    </w:rPr>
  </w:style>
  <w:style w:type="character" w:styleId="afb">
    <w:name w:val="Subtle Reference"/>
    <w:basedOn w:val="a0"/>
    <w:uiPriority w:val="31"/>
    <w:semiHidden/>
    <w:qFormat/>
    <w:rsid w:val="00716957"/>
    <w:rPr>
      <w:smallCaps/>
      <w:color w:val="5A5A5A" w:themeColor="text1" w:themeTint="A5"/>
    </w:rPr>
  </w:style>
  <w:style w:type="character" w:styleId="afc">
    <w:name w:val="Intense Reference"/>
    <w:basedOn w:val="a0"/>
    <w:uiPriority w:val="32"/>
    <w:semiHidden/>
    <w:qFormat/>
    <w:rsid w:val="00716957"/>
    <w:rPr>
      <w:b/>
      <w:bCs/>
      <w:smallCaps/>
      <w:color w:val="5B9BD5" w:themeColor="accent1"/>
      <w:spacing w:val="5"/>
    </w:rPr>
  </w:style>
  <w:style w:type="character" w:styleId="afd">
    <w:name w:val="Book Title"/>
    <w:basedOn w:val="a0"/>
    <w:uiPriority w:val="33"/>
    <w:semiHidden/>
    <w:qFormat/>
    <w:rsid w:val="00716957"/>
    <w:rPr>
      <w:b/>
      <w:bCs/>
      <w:i/>
      <w:iCs/>
      <w:spacing w:val="5"/>
    </w:rPr>
  </w:style>
  <w:style w:type="paragraph" w:styleId="afe">
    <w:name w:val="List Paragraph"/>
    <w:basedOn w:val="a"/>
    <w:uiPriority w:val="99"/>
    <w:unhideWhenUsed/>
    <w:rsid w:val="00716957"/>
    <w:pPr>
      <w:ind w:left="720"/>
      <w:contextualSpacing/>
    </w:pPr>
  </w:style>
  <w:style w:type="paragraph" w:styleId="aff">
    <w:name w:val="footnote text"/>
    <w:basedOn w:val="a"/>
    <w:link w:val="aff0"/>
    <w:uiPriority w:val="99"/>
    <w:semiHidden/>
    <w:unhideWhenUsed/>
    <w:rsid w:val="00B54D86"/>
    <w:rPr>
      <w:sz w:val="20"/>
      <w:szCs w:val="20"/>
    </w:rPr>
  </w:style>
  <w:style w:type="character" w:customStyle="1" w:styleId="aff0">
    <w:name w:val="脚注文本 字符"/>
    <w:basedOn w:val="a0"/>
    <w:link w:val="aff"/>
    <w:uiPriority w:val="99"/>
    <w:semiHidden/>
    <w:rsid w:val="00B54D86"/>
    <w:rPr>
      <w:kern w:val="2"/>
    </w:rPr>
  </w:style>
  <w:style w:type="character" w:styleId="aff1">
    <w:name w:val="footnote reference"/>
    <w:basedOn w:val="a0"/>
    <w:uiPriority w:val="99"/>
    <w:semiHidden/>
    <w:unhideWhenUsed/>
    <w:rsid w:val="00B54D8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18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p r o p e r t i e s   x m l n s = " h t t p : / / w w w . i m a n a g e . c o m / w o r k / x m l s c h e m a " >  
     < d o c u m e n t i d > E M E A ! 1 5 2 3 2 2 3 3 3 . 2 < / d o c u m e n t i d >  
     < s e n d e r i d > T A N T U G I < / s e n d e r i d >  
     < s e n d e r e m a i l > G I U S E P P E . T A N T U L L I @ W H I T E C A S E . C O M < / s e n d e r e m a i l >  
     < l a s t m o d i f i e d > 2 0 2 4 - 1 1 - 0 6 T 1 5 : 1 5 : 0 0 . 0 0 0 0 0 0 0 + 0 1 : 0 0 < / l a s t m o d i f i e d >  
     < d a t a b a s e > E M E A < / d a t a b a s e >  
 < / p r o p e r t i e s > 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34C239-4DFD-40A0-93A1-821F439A0FD9}">
  <ds:schemaRefs>
    <ds:schemaRef ds:uri="http://www.imanage.com/work/xmlschema"/>
  </ds:schemaRefs>
</ds:datastoreItem>
</file>

<file path=customXml/itemProps2.xml><?xml version="1.0" encoding="utf-8"?>
<ds:datastoreItem xmlns:ds="http://schemas.openxmlformats.org/officeDocument/2006/customXml" ds:itemID="{DD3179B4-292F-4E40-B63D-1C64A9E46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13</Words>
  <Characters>570</Characters>
  <Application>Microsoft Office Word</Application>
  <DocSecurity>0</DocSecurity>
  <Lines>43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附件二、</vt:lpstr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附件二、</dc:title>
  <dc:creator>dell</dc:creator>
  <cp:lastModifiedBy>Fangda</cp:lastModifiedBy>
  <cp:revision>6</cp:revision>
  <dcterms:created xsi:type="dcterms:W3CDTF">2026-01-07T12:36:00Z</dcterms:created>
  <dcterms:modified xsi:type="dcterms:W3CDTF">2026-01-12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  <property fmtid="{D5CDD505-2E9C-101B-9397-08002B2CF9AE}" pid="3" name="DPWPathText">
    <vt:lpwstr>#97717177v5</vt:lpwstr>
  </property>
  <property fmtid="{D5CDD505-2E9C-101B-9397-08002B2CF9AE}" pid="4" name="NRT_DocNumber">
    <vt:lpwstr/>
  </property>
  <property fmtid="{D5CDD505-2E9C-101B-9397-08002B2CF9AE}" pid="5" name="NRT_DocVersion">
    <vt:lpwstr/>
  </property>
  <property fmtid="{D5CDD505-2E9C-101B-9397-08002B2CF9AE}" pid="6" name="NRT_DocName">
    <vt:lpwstr/>
  </property>
  <property fmtid="{D5CDD505-2E9C-101B-9397-08002B2CF9AE}" pid="7" name="NRT_AuthorDescription">
    <vt:lpwstr/>
  </property>
  <property fmtid="{D5CDD505-2E9C-101B-9397-08002B2CF9AE}" pid="8" name="NRT_Author">
    <vt:lpwstr/>
  </property>
  <property fmtid="{D5CDD505-2E9C-101B-9397-08002B2CF9AE}" pid="9" name="NRT_Operator">
    <vt:lpwstr/>
  </property>
  <property fmtid="{D5CDD505-2E9C-101B-9397-08002B2CF9AE}" pid="10" name="NRT_Database">
    <vt:lpwstr/>
  </property>
  <property fmtid="{D5CDD505-2E9C-101B-9397-08002B2CF9AE}" pid="11" name="NRT_ELITE_CLIENT">
    <vt:lpwstr/>
  </property>
  <property fmtid="{D5CDD505-2E9C-101B-9397-08002B2CF9AE}" pid="12" name="NRT_ELITE_MATTER">
    <vt:lpwstr/>
  </property>
  <property fmtid="{D5CDD505-2E9C-101B-9397-08002B2CF9AE}" pid="13" name="pDocRef">
    <vt:lpwstr/>
  </property>
  <property fmtid="{D5CDD505-2E9C-101B-9397-08002B2CF9AE}" pid="14" name="pDocNumber">
    <vt:lpwstr/>
  </property>
  <property fmtid="{D5CDD505-2E9C-101B-9397-08002B2CF9AE}" pid="15" name="ModifiedDate">
    <vt:lpwstr/>
  </property>
  <property fmtid="{D5CDD505-2E9C-101B-9397-08002B2CF9AE}" pid="16" name="CreateDate">
    <vt:lpwstr>01/01/0001 01:00:00</vt:lpwstr>
  </property>
  <property fmtid="{D5CDD505-2E9C-101B-9397-08002B2CF9AE}" pid="17" name="FileModifyDate">
    <vt:lpwstr>11/06/2024 12:47:24</vt:lpwstr>
  </property>
  <property fmtid="{D5CDD505-2E9C-101B-9397-08002B2CF9AE}" pid="18" name="FileCreateDate">
    <vt:lpwstr>01/01/0001 01:00:00</vt:lpwstr>
  </property>
</Properties>
</file>